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F9" w:rsidRPr="00965D6B" w:rsidRDefault="00FA72F9" w:rsidP="00F36F4A">
      <w:pPr>
        <w:jc w:val="both"/>
        <w:rPr>
          <w:lang w:val="sk-SK"/>
        </w:rPr>
      </w:pPr>
    </w:p>
    <w:p w:rsidR="008057B8" w:rsidRPr="00965D6B" w:rsidRDefault="00F12B21" w:rsidP="00F36F4A">
      <w:pPr>
        <w:jc w:val="both"/>
        <w:rPr>
          <w:lang w:val="sk-SK"/>
        </w:rPr>
      </w:pPr>
      <w:r w:rsidRPr="00965D6B">
        <w:rPr>
          <w:lang w:val="sk-SK" w:eastAsia="cs-CZ"/>
        </w:rPr>
        <w:drawing>
          <wp:inline distT="0" distB="0" distL="0" distR="0">
            <wp:extent cx="1828800" cy="374015"/>
            <wp:effectExtent l="0" t="0" r="0" b="6985"/>
            <wp:docPr id="1" name="Picture 1" descr="KDI_Logo_hi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DI_Logo_hir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7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F4A" w:rsidRPr="00965D6B" w:rsidRDefault="00F36F4A" w:rsidP="00F36F4A">
      <w:pPr>
        <w:jc w:val="both"/>
        <w:rPr>
          <w:rFonts w:ascii="Times New Roman" w:hAnsi="Times New Roman" w:cs="Times New Roman"/>
          <w:b/>
          <w:u w:val="single"/>
          <w:lang w:val="sk-SK" w:eastAsia="en-GB"/>
        </w:rPr>
      </w:pPr>
    </w:p>
    <w:p w:rsidR="000E5996" w:rsidRPr="00965D6B" w:rsidRDefault="00031E26" w:rsidP="00F36F4A">
      <w:pPr>
        <w:jc w:val="both"/>
        <w:rPr>
          <w:b/>
          <w:sz w:val="18"/>
          <w:szCs w:val="18"/>
          <w:lang w:val="sk-SK"/>
        </w:rPr>
      </w:pPr>
      <w:r w:rsidRPr="00965D6B">
        <w:rPr>
          <w:rFonts w:ascii="Times New Roman" w:hAnsi="Times New Roman" w:cs="Times New Roman"/>
          <w:b/>
          <w:u w:val="single"/>
          <w:lang w:val="sk-SK"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373755</wp:posOffset>
            </wp:positionH>
            <wp:positionV relativeFrom="paragraph">
              <wp:posOffset>112395</wp:posOffset>
            </wp:positionV>
            <wp:extent cx="1678305" cy="873760"/>
            <wp:effectExtent l="0" t="0" r="0" b="2540"/>
            <wp:wrapTight wrapText="bothSides">
              <wp:wrapPolygon edited="0">
                <wp:start x="0" y="0"/>
                <wp:lineTo x="0" y="21192"/>
                <wp:lineTo x="21330" y="21192"/>
                <wp:lineTo x="21330" y="0"/>
                <wp:lineTo x="0" y="0"/>
              </wp:wrapPolygon>
            </wp:wrapTight>
            <wp:docPr id="2" name="Picture 2" descr="C:\Users\SJOHNSON\Canvas\Images\SD Canvas card famil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JOHNSON\Canvas\Images\SD Canvas card famil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305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E409F" w:rsidRPr="00965D6B" w:rsidRDefault="007E409F" w:rsidP="00F36F4A">
      <w:pPr>
        <w:jc w:val="both"/>
        <w:rPr>
          <w:rFonts w:ascii="Times New Roman" w:hAnsi="Times New Roman" w:cs="Times New Roman"/>
          <w:b/>
          <w:u w:val="single"/>
          <w:lang w:val="sk-SK"/>
        </w:rPr>
      </w:pPr>
    </w:p>
    <w:p w:rsidR="00F36F4A" w:rsidRPr="00965D6B" w:rsidRDefault="00F36F4A" w:rsidP="00F36F4A">
      <w:pPr>
        <w:jc w:val="both"/>
        <w:rPr>
          <w:rFonts w:ascii="Times New Roman" w:hAnsi="Times New Roman" w:cs="Times New Roman"/>
          <w:b/>
          <w:u w:val="single"/>
          <w:lang w:val="sk-SK"/>
        </w:rPr>
      </w:pPr>
    </w:p>
    <w:p w:rsidR="00F36F4A" w:rsidRPr="00965D6B" w:rsidRDefault="00F36F4A" w:rsidP="00F36F4A">
      <w:pPr>
        <w:jc w:val="both"/>
        <w:rPr>
          <w:rFonts w:ascii="Times New Roman" w:hAnsi="Times New Roman" w:cs="Times New Roman"/>
          <w:b/>
          <w:u w:val="single"/>
          <w:lang w:val="sk-SK"/>
        </w:rPr>
      </w:pPr>
    </w:p>
    <w:p w:rsidR="00F36F4A" w:rsidRPr="00965D6B" w:rsidRDefault="00F36F4A" w:rsidP="00F36F4A">
      <w:pPr>
        <w:jc w:val="both"/>
        <w:rPr>
          <w:rFonts w:ascii="Times New Roman" w:hAnsi="Times New Roman" w:cs="Times New Roman"/>
          <w:b/>
          <w:u w:val="single"/>
          <w:lang w:val="sk-SK"/>
        </w:rPr>
      </w:pPr>
    </w:p>
    <w:p w:rsidR="00F36F4A" w:rsidRPr="00965D6B" w:rsidRDefault="00F36F4A" w:rsidP="00F36F4A">
      <w:pPr>
        <w:jc w:val="both"/>
        <w:rPr>
          <w:rFonts w:ascii="Times New Roman" w:hAnsi="Times New Roman" w:cs="Times New Roman"/>
          <w:b/>
          <w:u w:val="single"/>
          <w:lang w:val="sk-SK"/>
        </w:rPr>
      </w:pPr>
    </w:p>
    <w:p w:rsidR="00FA72F9" w:rsidRPr="00965D6B" w:rsidRDefault="00FA72F9" w:rsidP="00F36F4A">
      <w:pPr>
        <w:jc w:val="both"/>
        <w:rPr>
          <w:rFonts w:ascii="Times New Roman" w:hAnsi="Times New Roman" w:cs="Times New Roman"/>
          <w:b/>
          <w:lang w:val="sk-SK"/>
        </w:rPr>
      </w:pPr>
    </w:p>
    <w:p w:rsidR="009A289F" w:rsidRPr="00965D6B" w:rsidRDefault="009A289F" w:rsidP="00F36F4A">
      <w:pPr>
        <w:jc w:val="both"/>
        <w:rPr>
          <w:rFonts w:ascii="Times New Roman" w:hAnsi="Times New Roman" w:cs="Times New Roman"/>
          <w:b/>
          <w:lang w:val="sk-SK"/>
        </w:rPr>
      </w:pPr>
    </w:p>
    <w:p w:rsidR="003F0588" w:rsidRPr="00965D6B" w:rsidRDefault="00F5442E" w:rsidP="00F36F4A">
      <w:pPr>
        <w:jc w:val="both"/>
        <w:rPr>
          <w:b/>
          <w:sz w:val="28"/>
          <w:szCs w:val="28"/>
          <w:lang w:val="sk-SK"/>
        </w:rPr>
      </w:pPr>
      <w:r w:rsidRPr="00965D6B">
        <w:rPr>
          <w:b/>
          <w:sz w:val="28"/>
          <w:szCs w:val="28"/>
          <w:lang w:val="sk-SK"/>
        </w:rPr>
        <w:t xml:space="preserve">Kingston </w:t>
      </w:r>
      <w:r w:rsidR="00DC0893" w:rsidRPr="00965D6B">
        <w:rPr>
          <w:b/>
          <w:sz w:val="28"/>
          <w:szCs w:val="28"/>
          <w:lang w:val="sk-SK"/>
        </w:rPr>
        <w:t xml:space="preserve">Digital </w:t>
      </w:r>
      <w:r w:rsidR="003F0588" w:rsidRPr="00965D6B">
        <w:rPr>
          <w:b/>
          <w:sz w:val="28"/>
          <w:szCs w:val="28"/>
          <w:lang w:val="sk-SK"/>
        </w:rPr>
        <w:t>oznamuje nov</w:t>
      </w:r>
      <w:r w:rsidR="00AF6855">
        <w:rPr>
          <w:b/>
          <w:sz w:val="28"/>
          <w:szCs w:val="28"/>
          <w:lang w:val="sk-SK"/>
        </w:rPr>
        <w:t>ú</w:t>
      </w:r>
      <w:r w:rsidR="003F0588" w:rsidRPr="00965D6B">
        <w:rPr>
          <w:b/>
          <w:sz w:val="28"/>
          <w:szCs w:val="28"/>
          <w:lang w:val="sk-SK"/>
        </w:rPr>
        <w:t xml:space="preserve"> </w:t>
      </w:r>
      <w:r w:rsidR="00AF6855">
        <w:rPr>
          <w:b/>
          <w:sz w:val="28"/>
          <w:szCs w:val="28"/>
          <w:lang w:val="sk-SK"/>
        </w:rPr>
        <w:t>sériu</w:t>
      </w:r>
      <w:r w:rsidR="003F0588" w:rsidRPr="00965D6B">
        <w:rPr>
          <w:b/>
          <w:sz w:val="28"/>
          <w:szCs w:val="28"/>
          <w:lang w:val="sk-SK"/>
        </w:rPr>
        <w:t xml:space="preserve"> pam</w:t>
      </w:r>
      <w:r w:rsidR="00965D6B">
        <w:rPr>
          <w:b/>
          <w:sz w:val="28"/>
          <w:szCs w:val="28"/>
          <w:lang w:val="sk-SK"/>
        </w:rPr>
        <w:t>ä</w:t>
      </w:r>
      <w:r w:rsidR="003F0588" w:rsidRPr="00965D6B">
        <w:rPr>
          <w:b/>
          <w:sz w:val="28"/>
          <w:szCs w:val="28"/>
          <w:lang w:val="sk-SK"/>
        </w:rPr>
        <w:t>ťových kar</w:t>
      </w:r>
      <w:r w:rsidR="00965D6B">
        <w:rPr>
          <w:b/>
          <w:sz w:val="28"/>
          <w:szCs w:val="28"/>
          <w:lang w:val="sk-SK"/>
        </w:rPr>
        <w:t>i</w:t>
      </w:r>
      <w:r w:rsidR="003F0588" w:rsidRPr="00965D6B">
        <w:rPr>
          <w:b/>
          <w:sz w:val="28"/>
          <w:szCs w:val="28"/>
          <w:lang w:val="sk-SK"/>
        </w:rPr>
        <w:t>et s názv</w:t>
      </w:r>
      <w:r w:rsidR="00965D6B">
        <w:rPr>
          <w:b/>
          <w:sz w:val="28"/>
          <w:szCs w:val="28"/>
          <w:lang w:val="sk-SK"/>
        </w:rPr>
        <w:t>o</w:t>
      </w:r>
      <w:r w:rsidR="003F0588" w:rsidRPr="00965D6B">
        <w:rPr>
          <w:b/>
          <w:sz w:val="28"/>
          <w:szCs w:val="28"/>
          <w:lang w:val="sk-SK"/>
        </w:rPr>
        <w:t xml:space="preserve">m Canvas </w:t>
      </w:r>
    </w:p>
    <w:p w:rsidR="008057B8" w:rsidRPr="00965D6B" w:rsidRDefault="008057B8" w:rsidP="00F36F4A">
      <w:pPr>
        <w:jc w:val="both"/>
        <w:rPr>
          <w:b/>
          <w:lang w:val="sk-SK"/>
        </w:rPr>
      </w:pPr>
    </w:p>
    <w:p w:rsidR="00EA1BBD" w:rsidRPr="00965D6B" w:rsidRDefault="00000C06" w:rsidP="00F36F4A">
      <w:pPr>
        <w:pStyle w:val="Odsekzoznamu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i/>
          <w:lang w:val="sk-SK"/>
        </w:rPr>
      </w:pPr>
      <w:r w:rsidRPr="00965D6B">
        <w:rPr>
          <w:rFonts w:ascii="Times New Roman" w:hAnsi="Times New Roman" w:cs="Times New Roman"/>
          <w:b/>
          <w:i/>
          <w:lang w:val="sk-SK"/>
        </w:rPr>
        <w:t xml:space="preserve">Canvas </w:t>
      </w:r>
      <w:r w:rsidR="008057B8" w:rsidRPr="00965D6B">
        <w:rPr>
          <w:rFonts w:ascii="Times New Roman" w:hAnsi="Times New Roman" w:cs="Times New Roman"/>
          <w:b/>
          <w:i/>
          <w:lang w:val="sk-SK"/>
        </w:rPr>
        <w:t xml:space="preserve">Select: </w:t>
      </w:r>
      <w:r w:rsidR="00AF6855">
        <w:rPr>
          <w:rFonts w:ascii="Times New Roman" w:hAnsi="Times New Roman" w:cs="Times New Roman"/>
          <w:b/>
          <w:i/>
          <w:lang w:val="sk-SK"/>
        </w:rPr>
        <w:t>Pre ž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ivot v HD rozl</w:t>
      </w:r>
      <w:r w:rsidR="00AF6855">
        <w:rPr>
          <w:rFonts w:ascii="Times New Roman" w:hAnsi="Times New Roman" w:cs="Times New Roman"/>
          <w:b/>
          <w:i/>
          <w:lang w:val="sk-SK"/>
        </w:rPr>
        <w:t>í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 xml:space="preserve">šení </w:t>
      </w:r>
    </w:p>
    <w:p w:rsidR="008057B8" w:rsidRPr="00965D6B" w:rsidRDefault="00000C06" w:rsidP="00F36F4A">
      <w:pPr>
        <w:pStyle w:val="Odsekzoznamu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i/>
          <w:lang w:val="sk-SK"/>
        </w:rPr>
      </w:pPr>
      <w:r w:rsidRPr="00965D6B">
        <w:rPr>
          <w:rFonts w:ascii="Times New Roman" w:hAnsi="Times New Roman" w:cs="Times New Roman"/>
          <w:b/>
          <w:i/>
          <w:lang w:val="sk-SK"/>
        </w:rPr>
        <w:t xml:space="preserve">Canvas </w:t>
      </w:r>
      <w:r w:rsidR="008057B8" w:rsidRPr="00965D6B">
        <w:rPr>
          <w:rFonts w:ascii="Times New Roman" w:hAnsi="Times New Roman" w:cs="Times New Roman"/>
          <w:b/>
          <w:i/>
          <w:lang w:val="sk-SK"/>
        </w:rPr>
        <w:t>Go</w:t>
      </w:r>
      <w:r w:rsidR="00B512D7">
        <w:rPr>
          <w:rFonts w:ascii="Times New Roman" w:hAnsi="Times New Roman" w:cs="Times New Roman"/>
          <w:b/>
          <w:i/>
          <w:lang w:val="sk-SK"/>
        </w:rPr>
        <w:t>!</w:t>
      </w:r>
      <w:r w:rsidR="008057B8" w:rsidRPr="00965D6B">
        <w:rPr>
          <w:rFonts w:ascii="Times New Roman" w:hAnsi="Times New Roman" w:cs="Times New Roman"/>
          <w:b/>
          <w:i/>
          <w:lang w:val="sk-SK"/>
        </w:rPr>
        <w:t xml:space="preserve">: 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Neuv</w:t>
      </w:r>
      <w:r w:rsidR="00AF6855">
        <w:rPr>
          <w:rFonts w:ascii="Times New Roman" w:hAnsi="Times New Roman" w:cs="Times New Roman"/>
          <w:b/>
          <w:i/>
          <w:lang w:val="sk-SK"/>
        </w:rPr>
        <w:t>er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ite</w:t>
      </w:r>
      <w:r w:rsidR="00AF6855">
        <w:rPr>
          <w:rFonts w:ascii="Times New Roman" w:hAnsi="Times New Roman" w:cs="Times New Roman"/>
          <w:b/>
          <w:i/>
          <w:lang w:val="sk-SK"/>
        </w:rPr>
        <w:t>ľ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n</w:t>
      </w:r>
      <w:r w:rsidR="00AF6855">
        <w:rPr>
          <w:rFonts w:ascii="Times New Roman" w:hAnsi="Times New Roman" w:cs="Times New Roman"/>
          <w:b/>
          <w:i/>
          <w:lang w:val="sk-SK"/>
        </w:rPr>
        <w:t>á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 xml:space="preserve"> r</w:t>
      </w:r>
      <w:r w:rsidR="00AF6855">
        <w:rPr>
          <w:rFonts w:ascii="Times New Roman" w:hAnsi="Times New Roman" w:cs="Times New Roman"/>
          <w:b/>
          <w:i/>
          <w:lang w:val="sk-SK"/>
        </w:rPr>
        <w:t>ý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chlos</w:t>
      </w:r>
      <w:r w:rsidR="00AF6855">
        <w:rPr>
          <w:rFonts w:ascii="Times New Roman" w:hAnsi="Times New Roman" w:cs="Times New Roman"/>
          <w:b/>
          <w:i/>
          <w:lang w:val="sk-SK"/>
        </w:rPr>
        <w:t>ť pre úžasné vizuálne zábery</w:t>
      </w:r>
    </w:p>
    <w:p w:rsidR="008057B8" w:rsidRPr="00965D6B" w:rsidRDefault="00000C06" w:rsidP="00F36F4A">
      <w:pPr>
        <w:pStyle w:val="Odsekzoznamu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i/>
          <w:lang w:val="sk-SK"/>
        </w:rPr>
      </w:pPr>
      <w:r w:rsidRPr="00965D6B">
        <w:rPr>
          <w:rFonts w:ascii="Times New Roman" w:hAnsi="Times New Roman" w:cs="Times New Roman"/>
          <w:b/>
          <w:i/>
          <w:lang w:val="sk-SK"/>
        </w:rPr>
        <w:t xml:space="preserve">Canvas </w:t>
      </w:r>
      <w:r w:rsidR="008057B8" w:rsidRPr="00965D6B">
        <w:rPr>
          <w:rFonts w:ascii="Times New Roman" w:hAnsi="Times New Roman" w:cs="Times New Roman"/>
          <w:b/>
          <w:i/>
          <w:lang w:val="sk-SK"/>
        </w:rPr>
        <w:t xml:space="preserve">React: 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Zachytí život v </w:t>
      </w:r>
      <w:r w:rsidR="00AF6855">
        <w:rPr>
          <w:rFonts w:ascii="Times New Roman" w:hAnsi="Times New Roman" w:cs="Times New Roman"/>
          <w:b/>
          <w:i/>
          <w:lang w:val="sk-SK"/>
        </w:rPr>
        <w:t>p</w:t>
      </w:r>
      <w:r w:rsidR="003F0588" w:rsidRPr="00965D6B">
        <w:rPr>
          <w:rFonts w:ascii="Times New Roman" w:hAnsi="Times New Roman" w:cs="Times New Roman"/>
          <w:b/>
          <w:i/>
          <w:lang w:val="sk-SK"/>
        </w:rPr>
        <w:t>ohyb</w:t>
      </w:r>
      <w:r w:rsidR="00AF6855">
        <w:rPr>
          <w:rFonts w:ascii="Times New Roman" w:hAnsi="Times New Roman" w:cs="Times New Roman"/>
          <w:b/>
          <w:i/>
          <w:lang w:val="sk-SK"/>
        </w:rPr>
        <w:t>e</w:t>
      </w:r>
    </w:p>
    <w:p w:rsidR="00727787" w:rsidRPr="00965D6B" w:rsidRDefault="00727787" w:rsidP="00F36F4A">
      <w:pPr>
        <w:spacing w:line="360" w:lineRule="auto"/>
        <w:jc w:val="both"/>
        <w:rPr>
          <w:rFonts w:ascii="Times New Roman" w:hAnsi="Times New Roman" w:cs="Times New Roman"/>
          <w:b/>
          <w:i/>
          <w:sz w:val="22"/>
          <w:szCs w:val="22"/>
          <w:lang w:val="sk-SK"/>
        </w:rPr>
      </w:pPr>
    </w:p>
    <w:p w:rsidR="00AF6855" w:rsidRDefault="00AF6855" w:rsidP="00F36F4A">
      <w:p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>Bratislava</w:t>
      </w:r>
      <w:r w:rsidR="009A289F"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 xml:space="preserve">, </w:t>
      </w:r>
      <w:r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>Slovensko</w:t>
      </w:r>
      <w:r w:rsidR="009A289F"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 xml:space="preserve"> – 1</w:t>
      </w:r>
      <w:r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>3</w:t>
      </w:r>
      <w:r w:rsidR="009A289F"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 xml:space="preserve">. </w:t>
      </w:r>
      <w:r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>marec</w:t>
      </w:r>
      <w:r w:rsidR="009A289F" w:rsidRPr="00AF6855">
        <w:rPr>
          <w:rFonts w:ascii="Times New Roman" w:hAnsi="Times New Roman" w:cs="Times New Roman"/>
          <w:b/>
          <w:i/>
          <w:sz w:val="22"/>
          <w:szCs w:val="22"/>
          <w:lang w:val="sk-SK"/>
        </w:rPr>
        <w:t xml:space="preserve"> 2018</w:t>
      </w:r>
      <w:r w:rsidR="009A289F" w:rsidRPr="00965D6B">
        <w:rPr>
          <w:rFonts w:ascii="Times New Roman" w:hAnsi="Times New Roman" w:cs="Times New Roman"/>
          <w:b/>
          <w:i/>
          <w:sz w:val="22"/>
          <w:szCs w:val="22"/>
          <w:lang w:val="sk-SK"/>
        </w:rPr>
        <w:t xml:space="preserve"> –</w:t>
      </w:r>
      <w:r w:rsidR="00FA72F9" w:rsidRPr="00965D6B">
        <w:rPr>
          <w:rFonts w:ascii="Times New Roman" w:hAnsi="Times New Roman" w:cs="Times New Roman"/>
          <w:b/>
          <w:i/>
          <w:sz w:val="22"/>
          <w:szCs w:val="22"/>
          <w:lang w:val="sk-SK"/>
        </w:rPr>
        <w:t xml:space="preserve"> </w:t>
      </w:r>
      <w:hyperlink r:id="rId8" w:history="1">
        <w:r w:rsidR="007E73D5" w:rsidRPr="00965D6B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Kingston Digital, Inc.</w:t>
        </w:r>
      </w:hyperlink>
      <w:r w:rsidR="007E73D5"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,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>dcérska spoločnosť Kingston Technology Company Inc., najväčšieho nezávislého výrobcu pamäťových produktov na svete, dnes oznámila uvedenie nov</w:t>
      </w:r>
      <w:r>
        <w:rPr>
          <w:rFonts w:ascii="Times New Roman" w:hAnsi="Times New Roman" w:cs="Times New Roman"/>
          <w:sz w:val="22"/>
          <w:szCs w:val="22"/>
          <w:lang w:val="sk-SK"/>
        </w:rPr>
        <w:t>ej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série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pamäťových kariet typu flash s názvom </w:t>
      </w:r>
      <w:r>
        <w:rPr>
          <w:rFonts w:ascii="Times New Roman" w:hAnsi="Times New Roman" w:cs="Times New Roman"/>
          <w:sz w:val="22"/>
          <w:szCs w:val="22"/>
          <w:lang w:val="sk-SK"/>
        </w:rPr>
        <w:t>„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>Canvas</w:t>
      </w:r>
      <w:r>
        <w:rPr>
          <w:rFonts w:ascii="Times New Roman" w:hAnsi="Times New Roman" w:cs="Times New Roman"/>
          <w:sz w:val="22"/>
          <w:szCs w:val="22"/>
          <w:lang w:val="sk-SK"/>
        </w:rPr>
        <w:t>“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>. V rade Canvas budú ponúkané tri rôzne varianty kariet SD a microSD: Select, Go</w:t>
      </w:r>
      <w:r w:rsidR="00C07036">
        <w:rPr>
          <w:rFonts w:ascii="Times New Roman" w:hAnsi="Times New Roman" w:cs="Times New Roman"/>
          <w:sz w:val="22"/>
          <w:szCs w:val="22"/>
          <w:lang w:val="sk-SK"/>
        </w:rPr>
        <w:t>!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 a React, pričom každá z nich je vhodná pre špecifické potreby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>rôzn</w:t>
      </w:r>
      <w:r>
        <w:rPr>
          <w:rFonts w:ascii="Times New Roman" w:hAnsi="Times New Roman" w:cs="Times New Roman"/>
          <w:sz w:val="22"/>
          <w:szCs w:val="22"/>
          <w:lang w:val="sk-SK"/>
        </w:rPr>
        <w:t>ych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 zákazní</w:t>
      </w:r>
      <w:r>
        <w:rPr>
          <w:rFonts w:ascii="Times New Roman" w:hAnsi="Times New Roman" w:cs="Times New Roman"/>
          <w:sz w:val="22"/>
          <w:szCs w:val="22"/>
          <w:lang w:val="sk-SK"/>
        </w:rPr>
        <w:t>kov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>.</w:t>
      </w:r>
    </w:p>
    <w:p w:rsidR="00AF6855" w:rsidRPr="00AF6855" w:rsidRDefault="00AF6855" w:rsidP="00AF6855">
      <w:pPr>
        <w:spacing w:line="360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V rámci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modelového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radu pamäťových kariet Canvas si </w:t>
      </w:r>
      <w:r>
        <w:rPr>
          <w:rFonts w:ascii="Times New Roman" w:hAnsi="Times New Roman" w:cs="Times New Roman"/>
          <w:sz w:val="22"/>
          <w:szCs w:val="22"/>
          <w:lang w:val="sk-SK"/>
        </w:rPr>
        <w:t>po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užívatelia a tvorcovia môžu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sami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vybrať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aké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médium bude vhodné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práve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pre nich </w:t>
      </w:r>
      <w:r>
        <w:rPr>
          <w:rFonts w:ascii="Times New Roman" w:hAnsi="Times New Roman" w:cs="Times New Roman"/>
          <w:sz w:val="22"/>
          <w:szCs w:val="22"/>
          <w:lang w:val="sk-SK"/>
        </w:rPr>
        <w:t>na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 ukladanie dát. Karty sú navrhnuté tak, aby pre akýkoľvek projekt poskytovali spoľahlivosť, flexibilitu a potrebný výkon. Odolnosť všetkých kariet </w:t>
      </w:r>
      <w:r w:rsidR="00FE72EE">
        <w:rPr>
          <w:rFonts w:ascii="Times New Roman" w:hAnsi="Times New Roman" w:cs="Times New Roman"/>
          <w:sz w:val="22"/>
          <w:szCs w:val="22"/>
          <w:lang w:val="sk-SK"/>
        </w:rPr>
        <w:t>bola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 testovaná a </w:t>
      </w:r>
      <w:r w:rsidR="00FE72EE">
        <w:rPr>
          <w:rFonts w:ascii="Times New Roman" w:hAnsi="Times New Roman" w:cs="Times New Roman"/>
          <w:sz w:val="22"/>
          <w:szCs w:val="22"/>
          <w:lang w:val="sk-SK"/>
        </w:rPr>
        <w:t>po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 xml:space="preserve">užívatelia </w:t>
      </w:r>
      <w:r w:rsidR="00FE72EE">
        <w:rPr>
          <w:rFonts w:ascii="Times New Roman" w:hAnsi="Times New Roman" w:cs="Times New Roman"/>
          <w:sz w:val="22"/>
          <w:szCs w:val="22"/>
          <w:lang w:val="sk-SK"/>
        </w:rPr>
        <w:t xml:space="preserve">si </w:t>
      </w:r>
      <w:r w:rsidRPr="00AF6855">
        <w:rPr>
          <w:rFonts w:ascii="Times New Roman" w:hAnsi="Times New Roman" w:cs="Times New Roman"/>
          <w:sz w:val="22"/>
          <w:szCs w:val="22"/>
          <w:lang w:val="sk-SK"/>
        </w:rPr>
        <w:t>tak môžu karty Canvas vziať so sebou kamkoľvek ich povedie ich predstavivosť.</w:t>
      </w:r>
    </w:p>
    <w:p w:rsidR="00AF6855" w:rsidRPr="00AF6855" w:rsidRDefault="00AF6855" w:rsidP="00AF6855">
      <w:pPr>
        <w:spacing w:line="360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93590D" w:rsidRPr="00965D6B" w:rsidRDefault="00AF6855" w:rsidP="00FE72EE">
      <w:pPr>
        <w:spacing w:line="360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AF6855">
        <w:rPr>
          <w:rFonts w:ascii="Times New Roman" w:hAnsi="Times New Roman" w:cs="Times New Roman"/>
          <w:sz w:val="22"/>
          <w:szCs w:val="22"/>
          <w:lang w:val="sk-SK"/>
        </w:rPr>
        <w:t>Rad pamäťových kariet Canvas tvoria tieto modely</w:t>
      </w:r>
      <w:r w:rsidR="0093590D" w:rsidRPr="00965D6B">
        <w:rPr>
          <w:rFonts w:ascii="Times New Roman" w:hAnsi="Times New Roman" w:cs="Times New Roman"/>
          <w:sz w:val="22"/>
          <w:szCs w:val="22"/>
          <w:lang w:val="sk-SK"/>
        </w:rPr>
        <w:t>:</w:t>
      </w:r>
    </w:p>
    <w:p w:rsidR="00F36F4A" w:rsidRPr="00965D6B" w:rsidRDefault="00F36F4A" w:rsidP="00F36F4A">
      <w:p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8B443E" w:rsidRPr="00965D6B" w:rsidRDefault="008B443E" w:rsidP="00F36F4A">
      <w:pPr>
        <w:spacing w:line="360" w:lineRule="auto"/>
        <w:ind w:firstLine="36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u w:val="single"/>
          <w:lang w:val="sk-SK"/>
        </w:rPr>
        <w:t>Canvas Select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™</w:t>
      </w:r>
      <w:r w:rsidR="002967FA" w:rsidRPr="00965D6B">
        <w:rPr>
          <w:rFonts w:ascii="Times New Roman" w:hAnsi="Times New Roman" w:cs="Times New Roman"/>
          <w:sz w:val="22"/>
          <w:szCs w:val="22"/>
          <w:lang w:val="sk-SK"/>
        </w:rPr>
        <w:t>:</w:t>
      </w:r>
    </w:p>
    <w:p w:rsidR="00FE72EE" w:rsidRPr="00FE72EE" w:rsidRDefault="00FE72EE" w:rsidP="00FE72EE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FE72EE">
        <w:rPr>
          <w:rFonts w:ascii="Times New Roman" w:hAnsi="Times New Roman" w:cs="Times New Roman"/>
          <w:sz w:val="22"/>
          <w:szCs w:val="22"/>
          <w:lang w:val="sk-SK"/>
        </w:rPr>
        <w:t>Navrh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nutá s ohľadom na spoľahlivosť a preto 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ideálna </w:t>
      </w:r>
      <w:r>
        <w:rPr>
          <w:rFonts w:ascii="Times New Roman" w:hAnsi="Times New Roman" w:cs="Times New Roman"/>
          <w:sz w:val="22"/>
          <w:szCs w:val="22"/>
          <w:lang w:val="sk-SK"/>
        </w:rPr>
        <w:t>na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 natáčanie videí v HD rozlíšení a snímanie fotografií s vysokým rozlíšením pomocou kompaktných fotoaparátov a chytrých telefónov.</w:t>
      </w:r>
    </w:p>
    <w:p w:rsidR="00FE72EE" w:rsidRPr="00FE72EE" w:rsidRDefault="00FE72EE" w:rsidP="00FE72EE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FE72EE">
        <w:rPr>
          <w:rFonts w:ascii="Times New Roman" w:hAnsi="Times New Roman" w:cs="Times New Roman"/>
          <w:sz w:val="22"/>
          <w:szCs w:val="22"/>
          <w:lang w:val="sk-SK"/>
        </w:rPr>
        <w:t>Class 10 UHS-I</w:t>
      </w:r>
      <w:r w:rsidRPr="00FE72EE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1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="00091372">
        <w:rPr>
          <w:rFonts w:ascii="Times New Roman" w:hAnsi="Times New Roman" w:cs="Times New Roman"/>
          <w:sz w:val="22"/>
          <w:szCs w:val="22"/>
          <w:lang w:val="sk-SK"/>
        </w:rPr>
        <w:t>s rýchlosťou čítania až do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sk-SK"/>
        </w:rPr>
        <w:t>80MB/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>s.</w:t>
      </w:r>
    </w:p>
    <w:p w:rsidR="00FE72EE" w:rsidRDefault="00FE72EE" w:rsidP="00FE72EE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sz w:val="22"/>
          <w:szCs w:val="22"/>
          <w:lang w:val="sk-SK"/>
        </w:rPr>
        <w:t>Dostupná k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>apacit</w:t>
      </w:r>
      <w:r>
        <w:rPr>
          <w:rFonts w:ascii="Times New Roman" w:hAnsi="Times New Roman" w:cs="Times New Roman"/>
          <w:sz w:val="22"/>
          <w:szCs w:val="22"/>
          <w:lang w:val="sk-SK"/>
        </w:rPr>
        <w:t>a</w:t>
      </w:r>
      <w:r w:rsidRPr="00FE72EE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2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 až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do 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128 GB </w:t>
      </w:r>
      <w:r>
        <w:rPr>
          <w:rFonts w:ascii="Times New Roman" w:hAnsi="Times New Roman" w:cs="Times New Roman"/>
          <w:sz w:val="22"/>
          <w:szCs w:val="22"/>
          <w:lang w:val="sk-SK"/>
        </w:rPr>
        <w:t xml:space="preserve">pre formát 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>SD a až 256 GB vo ve</w:t>
      </w:r>
      <w:r>
        <w:rPr>
          <w:rFonts w:ascii="Times New Roman" w:hAnsi="Times New Roman" w:cs="Times New Roman"/>
          <w:sz w:val="22"/>
          <w:szCs w:val="22"/>
          <w:lang w:val="sk-SK"/>
        </w:rPr>
        <w:t>ľ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kosti </w:t>
      </w:r>
      <w:r>
        <w:rPr>
          <w:rFonts w:ascii="Times New Roman" w:hAnsi="Times New Roman" w:cs="Times New Roman"/>
          <w:sz w:val="22"/>
          <w:szCs w:val="22"/>
          <w:lang w:val="sk-SK"/>
        </w:rPr>
        <w:t>microSD.</w:t>
      </w:r>
    </w:p>
    <w:p w:rsidR="00FE72EE" w:rsidRDefault="00FE72EE" w:rsidP="00A226AD">
      <w:p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8B443E" w:rsidRPr="00965D6B" w:rsidRDefault="008B443E" w:rsidP="00F36F4A">
      <w:pPr>
        <w:spacing w:line="360" w:lineRule="auto"/>
        <w:ind w:firstLine="36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u w:val="single"/>
          <w:lang w:val="sk-SK"/>
        </w:rPr>
        <w:lastRenderedPageBreak/>
        <w:t xml:space="preserve">Canvas </w:t>
      </w:r>
      <w:r w:rsidR="005C0BB1" w:rsidRPr="00965D6B">
        <w:rPr>
          <w:rFonts w:ascii="Times New Roman" w:hAnsi="Times New Roman" w:cs="Times New Roman"/>
          <w:sz w:val="22"/>
          <w:szCs w:val="22"/>
          <w:u w:val="single"/>
          <w:lang w:val="sk-SK"/>
        </w:rPr>
        <w:t>Go</w:t>
      </w:r>
      <w:r w:rsidR="005C1E1C">
        <w:rPr>
          <w:rFonts w:ascii="Times New Roman" w:hAnsi="Times New Roman" w:cs="Times New Roman"/>
          <w:sz w:val="22"/>
          <w:szCs w:val="22"/>
          <w:u w:val="single"/>
          <w:lang w:val="sk-SK"/>
        </w:rPr>
        <w:t>!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™</w:t>
      </w:r>
      <w:r w:rsidR="00F73D5D" w:rsidRPr="00965D6B">
        <w:rPr>
          <w:rFonts w:ascii="Times New Roman" w:hAnsi="Times New Roman" w:cs="Times New Roman"/>
          <w:sz w:val="22"/>
          <w:szCs w:val="22"/>
          <w:lang w:val="sk-SK"/>
        </w:rPr>
        <w:t>:</w:t>
      </w:r>
    </w:p>
    <w:p w:rsidR="004274BC" w:rsidRPr="00965D6B" w:rsidRDefault="004274BC" w:rsidP="00F36F4A">
      <w:pPr>
        <w:pStyle w:val="Odsekzoznamu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>Určen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á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na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 xml:space="preserve"> točenie na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cestách – ideáln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a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na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filmov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a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n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i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dobrodružstva v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 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rozl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í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šení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1080p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al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e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bo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aj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4K pomoc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ou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digitáln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y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ch zr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k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adlov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i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ek (DSLR), dron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ov al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ebo akčn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ý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ch kam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i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er.</w:t>
      </w:r>
    </w:p>
    <w:p w:rsidR="004274BC" w:rsidRPr="00965D6B" w:rsidRDefault="004274BC" w:rsidP="004274BC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>Class 10 UHS-I U3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1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="00931561">
        <w:rPr>
          <w:rFonts w:ascii="Times New Roman" w:hAnsi="Times New Roman" w:cs="Times New Roman"/>
          <w:sz w:val="22"/>
          <w:szCs w:val="22"/>
          <w:lang w:val="sk-SK"/>
        </w:rPr>
        <w:t>s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rýchlosťou čítania až do</w:t>
      </w:r>
      <w:r w:rsidR="00A226AD"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90 MB/s a 45 MB/s pr</w:t>
      </w:r>
      <w:r w:rsidR="00931561">
        <w:rPr>
          <w:rFonts w:ascii="Times New Roman" w:hAnsi="Times New Roman" w:cs="Times New Roman"/>
          <w:sz w:val="22"/>
          <w:szCs w:val="22"/>
          <w:lang w:val="sk-SK"/>
        </w:rPr>
        <w:t>i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zápis</w:t>
      </w:r>
      <w:r w:rsidR="00931561"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.</w:t>
      </w:r>
    </w:p>
    <w:p w:rsidR="00A226AD" w:rsidRPr="00A226AD" w:rsidRDefault="004274BC" w:rsidP="00A226AD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>Kapacity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2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až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 xml:space="preserve">do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512 GB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v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pr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vedení SD a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 xml:space="preserve">lebo do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128 GB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 xml:space="preserve">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v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o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formát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microSD.</w:t>
      </w:r>
    </w:p>
    <w:p w:rsidR="00F36F4A" w:rsidRPr="00965D6B" w:rsidRDefault="00F36F4A" w:rsidP="00F36F4A">
      <w:pPr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6F7B07" w:rsidRPr="00965D6B" w:rsidRDefault="006F7B07" w:rsidP="00F36F4A">
      <w:pPr>
        <w:spacing w:line="360" w:lineRule="auto"/>
        <w:ind w:firstLine="36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u w:val="single"/>
          <w:lang w:val="sk-SK"/>
        </w:rPr>
        <w:t>Canvas React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™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: </w:t>
      </w:r>
    </w:p>
    <w:p w:rsidR="004274BC" w:rsidRPr="00965D6B" w:rsidRDefault="004274BC" w:rsidP="00F36F4A">
      <w:pPr>
        <w:pStyle w:val="Odsekzoznamu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>Vytvo</w:t>
      </w:r>
      <w:r w:rsidR="00D0372C">
        <w:rPr>
          <w:rFonts w:ascii="Times New Roman" w:hAnsi="Times New Roman" w:cs="Times New Roman"/>
          <w:sz w:val="22"/>
          <w:szCs w:val="22"/>
          <w:lang w:val="sk-SK"/>
        </w:rPr>
        <w:t>r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en</w:t>
      </w:r>
      <w:r w:rsidR="00D0372C">
        <w:rPr>
          <w:rFonts w:ascii="Times New Roman" w:hAnsi="Times New Roman" w:cs="Times New Roman"/>
          <w:sz w:val="22"/>
          <w:szCs w:val="22"/>
          <w:lang w:val="sk-SK"/>
        </w:rPr>
        <w:t>á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tak, aby b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o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la 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 xml:space="preserve">rýchla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ako vy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. D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okáže zaznamenáva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ť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vide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o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v rozl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í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šení 4K 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alebo snímať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fotografie v režimu 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 xml:space="preserve">burst-mode. Vhodná je pre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digitáln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zr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 xml:space="preserve">kadlovky (DSLR) a digitálne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fotoaparát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y, kamery al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ebo chytré telef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ó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n</w:t>
      </w:r>
      <w:r w:rsidR="005C1E1C">
        <w:rPr>
          <w:rFonts w:ascii="Times New Roman" w:hAnsi="Times New Roman" w:cs="Times New Roman"/>
          <w:sz w:val="22"/>
          <w:szCs w:val="22"/>
          <w:lang w:val="sk-SK"/>
        </w:rPr>
        <w:t>y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.</w:t>
      </w:r>
    </w:p>
    <w:p w:rsidR="00A226AD" w:rsidRPr="00965D6B" w:rsidRDefault="00807886" w:rsidP="00A226AD">
      <w:pPr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A226AD">
        <w:rPr>
          <w:rFonts w:ascii="Times New Roman" w:hAnsi="Times New Roman" w:cs="Times New Roman"/>
          <w:sz w:val="22"/>
          <w:szCs w:val="22"/>
          <w:lang w:val="sk-SK"/>
        </w:rPr>
        <w:t>Class 10 UHS-I U3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1</w:t>
      </w:r>
      <w:r w:rsidRPr="00A226AD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sk-SK"/>
        </w:rPr>
        <w:t>s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sk-SK"/>
        </w:rPr>
        <w:t>rýchlosťou čítania až do</w:t>
      </w:r>
      <w:r w:rsidRPr="00FE72EE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sk-SK"/>
        </w:rPr>
        <w:t>10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0 MB/s a </w:t>
      </w:r>
      <w:r>
        <w:rPr>
          <w:rFonts w:ascii="Times New Roman" w:hAnsi="Times New Roman" w:cs="Times New Roman"/>
          <w:sz w:val="22"/>
          <w:szCs w:val="22"/>
          <w:lang w:val="sk-SK"/>
        </w:rPr>
        <w:t>80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 MB/s pr</w:t>
      </w:r>
      <w:r>
        <w:rPr>
          <w:rFonts w:ascii="Times New Roman" w:hAnsi="Times New Roman" w:cs="Times New Roman"/>
          <w:sz w:val="22"/>
          <w:szCs w:val="22"/>
          <w:lang w:val="sk-SK"/>
        </w:rPr>
        <w:t>i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zápis</w:t>
      </w:r>
      <w:r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.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 xml:space="preserve"> </w:t>
      </w:r>
    </w:p>
    <w:p w:rsidR="004274BC" w:rsidRPr="00965D6B" w:rsidRDefault="004274BC" w:rsidP="004274BC">
      <w:pPr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>Kapacity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>2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až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 xml:space="preserve">do </w:t>
      </w:r>
      <w:r w:rsidR="003F0588" w:rsidRPr="00965D6B">
        <w:rPr>
          <w:rFonts w:ascii="Times New Roman" w:hAnsi="Times New Roman" w:cs="Times New Roman"/>
          <w:sz w:val="22"/>
          <w:szCs w:val="22"/>
          <w:lang w:val="sk-SK"/>
        </w:rPr>
        <w:t>256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GB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v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pr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vedení SD a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 xml:space="preserve">lebo do 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>128 GB</w:t>
      </w:r>
      <w:r w:rsidRPr="00965D6B">
        <w:rPr>
          <w:rFonts w:ascii="Times New Roman" w:hAnsi="Times New Roman" w:cs="Times New Roman"/>
          <w:sz w:val="22"/>
          <w:szCs w:val="22"/>
          <w:vertAlign w:val="superscript"/>
          <w:lang w:val="sk-SK"/>
        </w:rPr>
        <w:t xml:space="preserve"> 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pri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formát</w:t>
      </w:r>
      <w:r w:rsidR="00A226AD">
        <w:rPr>
          <w:rFonts w:ascii="Times New Roman" w:hAnsi="Times New Roman" w:cs="Times New Roman"/>
          <w:sz w:val="22"/>
          <w:szCs w:val="22"/>
          <w:lang w:val="sk-SK"/>
        </w:rPr>
        <w:t>e</w:t>
      </w: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microSD.</w:t>
      </w:r>
    </w:p>
    <w:p w:rsidR="00F36F4A" w:rsidRPr="00965D6B" w:rsidRDefault="00F36F4A" w:rsidP="00F36F4A">
      <w:pPr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A75C05" w:rsidRPr="00A75C05" w:rsidRDefault="003F0588" w:rsidP="00A75C05">
      <w:pPr>
        <w:spacing w:line="360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>„</w:t>
      </w:r>
      <w:r w:rsidR="00A75C05" w:rsidRPr="00A75C05">
        <w:rPr>
          <w:rFonts w:ascii="Times New Roman" w:hAnsi="Times New Roman" w:cs="Times New Roman"/>
          <w:sz w:val="22"/>
          <w:szCs w:val="22"/>
          <w:lang w:val="sk-SK"/>
        </w:rPr>
        <w:t>Vždy sa zameriavame na vytváranie nových a lepších riešení pre ukladanie dát, ktoré spĺňajú potreby našich zákazníkov,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“</w:t>
      </w:r>
      <w:r w:rsidR="00A75C05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povedala Valentina Vitolo, obchodná riaditeľka divízie flash produktov pre EMEA v spoločnosti Kingston. 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„</w:t>
      </w:r>
      <w:r w:rsidR="00A75C05" w:rsidRPr="00A75C05">
        <w:rPr>
          <w:rFonts w:ascii="Times New Roman" w:hAnsi="Times New Roman" w:cs="Times New Roman"/>
          <w:sz w:val="22"/>
          <w:szCs w:val="22"/>
          <w:lang w:val="sk-SK"/>
        </w:rPr>
        <w:t>Pamäťové flash karty Canvas sú odolné, majú veľk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ú</w:t>
      </w:r>
      <w:r w:rsidR="00A75C05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kapacit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u</w:t>
      </w:r>
      <w:r w:rsidR="00A75C05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a vysok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é</w:t>
      </w:r>
      <w:r w:rsidR="00A75C05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rýchlosti prenosu dát.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“</w:t>
      </w:r>
    </w:p>
    <w:p w:rsidR="00A75C05" w:rsidRPr="00A75C05" w:rsidRDefault="00A75C05" w:rsidP="00A75C05">
      <w:pPr>
        <w:spacing w:line="360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4F0E95" w:rsidRPr="00965D6B" w:rsidRDefault="00A75C05" w:rsidP="00F36F4A">
      <w:pPr>
        <w:spacing w:line="360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A75C05">
        <w:rPr>
          <w:rFonts w:ascii="Times New Roman" w:hAnsi="Times New Roman" w:cs="Times New Roman"/>
          <w:sz w:val="22"/>
          <w:szCs w:val="22"/>
          <w:lang w:val="sk-SK"/>
        </w:rPr>
        <w:t>Pamäťové flash karty Canvas majú doživotnú záruku a vyznačujú sa vyhlásen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ou</w:t>
      </w:r>
      <w:r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spoľahlivosťou značky Kingston. 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 xml:space="preserve">Samozrejmosťou je aj </w:t>
      </w:r>
      <w:r w:rsidR="003A5468" w:rsidRPr="00A75C05">
        <w:rPr>
          <w:rFonts w:ascii="Times New Roman" w:hAnsi="Times New Roman" w:cs="Times New Roman"/>
          <w:sz w:val="22"/>
          <w:szCs w:val="22"/>
          <w:lang w:val="sk-SK"/>
        </w:rPr>
        <w:t>bezplatn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á</w:t>
      </w:r>
      <w:r w:rsidR="003A5468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technick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á</w:t>
      </w:r>
      <w:r w:rsidR="003A5468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podpor</w:t>
      </w:r>
      <w:r w:rsidR="003A5468">
        <w:rPr>
          <w:rFonts w:ascii="Times New Roman" w:hAnsi="Times New Roman" w:cs="Times New Roman"/>
          <w:sz w:val="22"/>
          <w:szCs w:val="22"/>
          <w:lang w:val="sk-SK"/>
        </w:rPr>
        <w:t>a.</w:t>
      </w:r>
      <w:r w:rsidR="003A5468"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Pr="00A75C05">
        <w:rPr>
          <w:rFonts w:ascii="Times New Roman" w:hAnsi="Times New Roman" w:cs="Times New Roman"/>
          <w:sz w:val="22"/>
          <w:szCs w:val="22"/>
          <w:lang w:val="sk-SK"/>
        </w:rPr>
        <w:t>Podrobnejšie informácie môžete získať na adrese</w:t>
      </w:r>
      <w:r w:rsidRPr="00A75C05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hyperlink r:id="rId9" w:history="1">
        <w:r w:rsidR="00D60E11" w:rsidRPr="00965D6B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www.kingston.com</w:t>
        </w:r>
      </w:hyperlink>
      <w:r w:rsidR="0034690F" w:rsidRPr="00965D6B">
        <w:rPr>
          <w:rStyle w:val="Hypertextovprepojenie"/>
          <w:rFonts w:ascii="Times New Roman" w:hAnsi="Times New Roman" w:cs="Times New Roman"/>
          <w:color w:val="auto"/>
          <w:sz w:val="22"/>
          <w:szCs w:val="22"/>
          <w:u w:val="none"/>
          <w:lang w:val="sk-SK"/>
        </w:rPr>
        <w:t>.</w:t>
      </w:r>
      <w:r w:rsidR="00D60E11"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</w:p>
    <w:p w:rsidR="00000C06" w:rsidRDefault="00000C06" w:rsidP="00F36F4A">
      <w:pPr>
        <w:tabs>
          <w:tab w:val="left" w:pos="3354"/>
          <w:tab w:val="center" w:pos="5040"/>
        </w:tabs>
        <w:jc w:val="both"/>
        <w:rPr>
          <w:rFonts w:ascii="Times New Roman" w:hAnsi="Times New Roman" w:cs="Times New Roman"/>
          <w:sz w:val="16"/>
          <w:szCs w:val="16"/>
          <w:vertAlign w:val="superscript"/>
          <w:lang w:val="sk-SK"/>
        </w:rPr>
      </w:pPr>
    </w:p>
    <w:p w:rsidR="003A5468" w:rsidRPr="00965D6B" w:rsidRDefault="003A5468" w:rsidP="00F36F4A">
      <w:pPr>
        <w:tabs>
          <w:tab w:val="left" w:pos="3354"/>
          <w:tab w:val="center" w:pos="5040"/>
        </w:tabs>
        <w:jc w:val="both"/>
        <w:rPr>
          <w:rFonts w:ascii="Times New Roman" w:hAnsi="Times New Roman" w:cs="Times New Roman"/>
          <w:sz w:val="16"/>
          <w:szCs w:val="16"/>
          <w:vertAlign w:val="superscript"/>
          <w:lang w:val="sk-SK"/>
        </w:rPr>
      </w:pPr>
      <w:bookmarkStart w:id="0" w:name="_GoBack"/>
      <w:bookmarkEnd w:id="0"/>
    </w:p>
    <w:p w:rsidR="000D6332" w:rsidRPr="00965D6B" w:rsidRDefault="000D6332" w:rsidP="00F36F4A">
      <w:pPr>
        <w:tabs>
          <w:tab w:val="left" w:pos="3354"/>
          <w:tab w:val="center" w:pos="5040"/>
        </w:tabs>
        <w:jc w:val="both"/>
        <w:rPr>
          <w:rFonts w:ascii="Times New Roman" w:hAnsi="Times New Roman" w:cs="Times New Roman"/>
          <w:sz w:val="16"/>
          <w:szCs w:val="16"/>
          <w:vertAlign w:val="superscript"/>
          <w:lang w:val="sk-SK"/>
        </w:rPr>
      </w:pPr>
    </w:p>
    <w:p w:rsidR="00281D99" w:rsidRPr="00965D6B" w:rsidRDefault="003673A3" w:rsidP="003A5468">
      <w:pPr>
        <w:tabs>
          <w:tab w:val="left" w:pos="3354"/>
          <w:tab w:val="center" w:pos="5040"/>
        </w:tabs>
        <w:jc w:val="both"/>
        <w:rPr>
          <w:rFonts w:ascii="Times New Roman" w:hAnsi="Times New Roman" w:cs="Times New Roman"/>
          <w:sz w:val="16"/>
          <w:szCs w:val="16"/>
          <w:lang w:val="sk-SK"/>
        </w:rPr>
      </w:pPr>
      <w:r w:rsidRPr="00965D6B">
        <w:rPr>
          <w:rFonts w:ascii="Times New Roman" w:hAnsi="Times New Roman" w:cs="Times New Roman"/>
          <w:sz w:val="16"/>
          <w:szCs w:val="16"/>
          <w:vertAlign w:val="superscript"/>
          <w:lang w:val="sk-SK"/>
        </w:rPr>
        <w:t xml:space="preserve">1 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Rýchlosť sa môže líšiť v závislosti na 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 xml:space="preserve">použitom 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>hardware a konfiguráci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>i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 zariaden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>í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>.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br/>
      </w:r>
      <w:r w:rsidR="002967FA" w:rsidRPr="00965D6B">
        <w:rPr>
          <w:rFonts w:ascii="Times New Roman" w:hAnsi="Times New Roman" w:cs="Times New Roman"/>
          <w:sz w:val="16"/>
          <w:szCs w:val="16"/>
          <w:vertAlign w:val="superscript"/>
          <w:lang w:val="sk-SK"/>
        </w:rPr>
        <w:t>2</w:t>
      </w:r>
      <w:r w:rsidR="002967FA" w:rsidRPr="00965D6B">
        <w:rPr>
          <w:rFonts w:ascii="Times New Roman" w:hAnsi="Times New Roman" w:cs="Times New Roman"/>
          <w:sz w:val="16"/>
          <w:szCs w:val="16"/>
          <w:lang w:val="sk-SK"/>
        </w:rPr>
        <w:t xml:space="preserve"> 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 xml:space="preserve">     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Časť z uvedených kapacít na pamäťových zariadeniach typu flash je využitá 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>na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 formátovanie a ďalšie funkcie, a preto nie 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 xml:space="preserve">je 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k dispozícii 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>na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 ukladanie dát. V dôsledku toho je skutočná kapacita dostupná 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t>na</w:t>
      </w:r>
      <w:r w:rsidR="003A5468" w:rsidRPr="003A5468">
        <w:rPr>
          <w:rFonts w:ascii="Times New Roman" w:hAnsi="Times New Roman" w:cs="Times New Roman"/>
          <w:sz w:val="16"/>
          <w:szCs w:val="16"/>
          <w:lang w:val="sk-SK"/>
        </w:rPr>
        <w:t xml:space="preserve"> ukladanie dát nižšia, než je uvedené na produktoch. Podrobnejšie informácie nájdete v Sprievodcovi pre flash pamäte spoločnosti Kingston na adrese kingston.com/flashguide.</w:t>
      </w:r>
      <w:r w:rsidR="003A5468">
        <w:rPr>
          <w:rFonts w:ascii="Times New Roman" w:hAnsi="Times New Roman" w:cs="Times New Roman"/>
          <w:sz w:val="16"/>
          <w:szCs w:val="16"/>
          <w:lang w:val="sk-SK"/>
        </w:rPr>
        <w:br/>
      </w:r>
    </w:p>
    <w:p w:rsidR="002967FA" w:rsidRPr="00965D6B" w:rsidRDefault="002967FA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000C06" w:rsidRPr="00965D6B" w:rsidRDefault="00000C06" w:rsidP="00F36F4A">
      <w:pPr>
        <w:jc w:val="both"/>
        <w:rPr>
          <w:rFonts w:ascii="Times New Roman" w:hAnsi="Times New Roman" w:cs="Times New Roman"/>
          <w:b/>
          <w:sz w:val="22"/>
          <w:szCs w:val="22"/>
          <w:lang w:val="sk-SK"/>
        </w:rPr>
      </w:pPr>
    </w:p>
    <w:p w:rsidR="00C12041" w:rsidRPr="00965D6B" w:rsidRDefault="003A5468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>
        <w:rPr>
          <w:rFonts w:ascii="Times New Roman" w:hAnsi="Times New Roman" w:cs="Times New Roman"/>
          <w:b/>
          <w:sz w:val="22"/>
          <w:szCs w:val="22"/>
          <w:lang w:val="sk-SK"/>
        </w:rPr>
        <w:t>Ď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>alš</w:t>
      </w:r>
      <w:r>
        <w:rPr>
          <w:rFonts w:ascii="Times New Roman" w:hAnsi="Times New Roman" w:cs="Times New Roman"/>
          <w:b/>
          <w:sz w:val="22"/>
          <w:szCs w:val="22"/>
          <w:lang w:val="sk-SK"/>
        </w:rPr>
        <w:t>ie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 xml:space="preserve"> inform</w:t>
      </w:r>
      <w:r>
        <w:rPr>
          <w:rFonts w:ascii="Times New Roman" w:hAnsi="Times New Roman" w:cs="Times New Roman"/>
          <w:b/>
          <w:sz w:val="22"/>
          <w:szCs w:val="22"/>
          <w:lang w:val="sk-SK"/>
        </w:rPr>
        <w:t>á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>c</w:t>
      </w:r>
      <w:r>
        <w:rPr>
          <w:rFonts w:ascii="Times New Roman" w:hAnsi="Times New Roman" w:cs="Times New Roman"/>
          <w:b/>
          <w:sz w:val="22"/>
          <w:szCs w:val="22"/>
          <w:lang w:val="sk-SK"/>
        </w:rPr>
        <w:t>i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>e o spol</w:t>
      </w:r>
      <w:r>
        <w:rPr>
          <w:rFonts w:ascii="Times New Roman" w:hAnsi="Times New Roman" w:cs="Times New Roman"/>
          <w:b/>
          <w:sz w:val="22"/>
          <w:szCs w:val="22"/>
          <w:lang w:val="sk-SK"/>
        </w:rPr>
        <w:t>o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>čnosti Kingston m</w:t>
      </w:r>
      <w:r>
        <w:rPr>
          <w:rFonts w:ascii="Times New Roman" w:hAnsi="Times New Roman" w:cs="Times New Roman"/>
          <w:b/>
          <w:sz w:val="22"/>
          <w:szCs w:val="22"/>
          <w:lang w:val="sk-SK"/>
        </w:rPr>
        <w:t>ô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 xml:space="preserve">žete </w:t>
      </w:r>
      <w:r>
        <w:rPr>
          <w:rFonts w:ascii="Times New Roman" w:hAnsi="Times New Roman" w:cs="Times New Roman"/>
          <w:b/>
          <w:sz w:val="22"/>
          <w:szCs w:val="22"/>
          <w:lang w:val="sk-SK"/>
        </w:rPr>
        <w:t>nájsť na adresách</w:t>
      </w:r>
      <w:r w:rsidR="009A289F" w:rsidRPr="00965D6B">
        <w:rPr>
          <w:rFonts w:ascii="Times New Roman" w:hAnsi="Times New Roman" w:cs="Times New Roman"/>
          <w:b/>
          <w:sz w:val="22"/>
          <w:szCs w:val="22"/>
          <w:lang w:val="sk-SK"/>
        </w:rPr>
        <w:t>:</w:t>
      </w:r>
    </w:p>
    <w:p w:rsidR="00C12041" w:rsidRPr="00965D6B" w:rsidRDefault="00C12041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177327" w:rsidRPr="00965D6B" w:rsidRDefault="00177327" w:rsidP="009A289F">
      <w:pPr>
        <w:tabs>
          <w:tab w:val="left" w:pos="1134"/>
        </w:tabs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YouTube: </w:t>
      </w:r>
      <w:r w:rsidR="009A289F" w:rsidRPr="00965D6B">
        <w:rPr>
          <w:rFonts w:ascii="Times New Roman" w:hAnsi="Times New Roman" w:cs="Times New Roman"/>
          <w:sz w:val="22"/>
          <w:szCs w:val="22"/>
          <w:lang w:val="sk-SK"/>
        </w:rPr>
        <w:tab/>
      </w:r>
      <w:hyperlink r:id="rId10" w:history="1">
        <w:r w:rsidRPr="00965D6B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http://www.youtube.com/kingstontechmemory</w:t>
        </w:r>
      </w:hyperlink>
    </w:p>
    <w:p w:rsidR="00177327" w:rsidRPr="00965D6B" w:rsidRDefault="00177327" w:rsidP="009A289F">
      <w:pPr>
        <w:tabs>
          <w:tab w:val="left" w:pos="1134"/>
        </w:tabs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Facebook: </w:t>
      </w:r>
      <w:r w:rsidR="009A289F" w:rsidRPr="00965D6B">
        <w:rPr>
          <w:rFonts w:ascii="Times New Roman" w:hAnsi="Times New Roman" w:cs="Times New Roman"/>
          <w:sz w:val="22"/>
          <w:szCs w:val="22"/>
          <w:lang w:val="sk-SK"/>
        </w:rPr>
        <w:tab/>
      </w:r>
      <w:hyperlink r:id="rId11" w:history="1">
        <w:r w:rsidRPr="00965D6B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http://www.facebook.com/kingstontechnology</w:t>
        </w:r>
      </w:hyperlink>
    </w:p>
    <w:p w:rsidR="00177327" w:rsidRPr="00965D6B" w:rsidRDefault="00177327" w:rsidP="009A289F">
      <w:pPr>
        <w:tabs>
          <w:tab w:val="left" w:pos="1134"/>
        </w:tabs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Twitter: </w:t>
      </w:r>
      <w:r w:rsidR="009A289F" w:rsidRPr="00965D6B">
        <w:rPr>
          <w:rFonts w:ascii="Times New Roman" w:hAnsi="Times New Roman" w:cs="Times New Roman"/>
          <w:sz w:val="22"/>
          <w:szCs w:val="22"/>
          <w:lang w:val="sk-SK"/>
        </w:rPr>
        <w:tab/>
      </w:r>
      <w:hyperlink r:id="rId12" w:history="1">
        <w:r w:rsidRPr="00965D6B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https://twitter.com/KingstonTech</w:t>
        </w:r>
      </w:hyperlink>
    </w:p>
    <w:p w:rsidR="00177327" w:rsidRPr="00965D6B" w:rsidRDefault="00177327" w:rsidP="009A289F">
      <w:pPr>
        <w:tabs>
          <w:tab w:val="left" w:pos="1134"/>
        </w:tabs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Instagram: </w:t>
      </w:r>
      <w:r w:rsidR="009A289F" w:rsidRPr="00965D6B">
        <w:rPr>
          <w:rFonts w:ascii="Times New Roman" w:hAnsi="Times New Roman" w:cs="Times New Roman"/>
          <w:sz w:val="22"/>
          <w:szCs w:val="22"/>
          <w:lang w:val="sk-SK"/>
        </w:rPr>
        <w:tab/>
      </w:r>
      <w:hyperlink r:id="rId13" w:history="1">
        <w:r w:rsidRPr="00965D6B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val="sk-SK"/>
          </w:rPr>
          <w:t>https://instagram.com/kingstontechnology/</w:t>
        </w:r>
      </w:hyperlink>
    </w:p>
    <w:p w:rsidR="00177327" w:rsidRPr="00965D6B" w:rsidRDefault="00177327" w:rsidP="009A289F">
      <w:pPr>
        <w:tabs>
          <w:tab w:val="left" w:pos="1134"/>
        </w:tabs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sz w:val="22"/>
          <w:szCs w:val="22"/>
          <w:lang w:val="sk-SK"/>
        </w:rPr>
        <w:t xml:space="preserve">LinkedIn: </w:t>
      </w:r>
      <w:r w:rsidR="009A289F" w:rsidRPr="00965D6B">
        <w:rPr>
          <w:rFonts w:ascii="Times New Roman" w:hAnsi="Times New Roman" w:cs="Times New Roman"/>
          <w:sz w:val="22"/>
          <w:szCs w:val="22"/>
          <w:lang w:val="sk-SK"/>
        </w:rPr>
        <w:tab/>
      </w:r>
      <w:hyperlink r:id="rId14" w:history="1">
        <w:r w:rsidRPr="00965D6B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http://www.linkedin.com/company/kingston</w:t>
        </w:r>
      </w:hyperlink>
    </w:p>
    <w:p w:rsidR="00D87862" w:rsidRPr="00965D6B" w:rsidRDefault="00D87862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7A48FE" w:rsidRPr="00965D6B" w:rsidRDefault="007A48FE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0D6332" w:rsidRPr="00965D6B" w:rsidRDefault="000D6332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</w:p>
    <w:p w:rsidR="007E73D5" w:rsidRPr="00965D6B" w:rsidRDefault="009A289F" w:rsidP="00F36F4A">
      <w:pPr>
        <w:jc w:val="both"/>
        <w:rPr>
          <w:rFonts w:ascii="Times New Roman" w:hAnsi="Times New Roman" w:cs="Times New Roman"/>
          <w:b/>
          <w:sz w:val="22"/>
          <w:szCs w:val="22"/>
          <w:lang w:val="sk-SK"/>
        </w:rPr>
      </w:pPr>
      <w:r w:rsidRPr="00965D6B">
        <w:rPr>
          <w:rFonts w:ascii="Times New Roman" w:hAnsi="Times New Roman" w:cs="Times New Roman"/>
          <w:b/>
          <w:sz w:val="22"/>
          <w:szCs w:val="22"/>
          <w:lang w:val="sk-SK"/>
        </w:rPr>
        <w:t>O spol</w:t>
      </w:r>
      <w:r w:rsidR="003A5468">
        <w:rPr>
          <w:rFonts w:ascii="Times New Roman" w:hAnsi="Times New Roman" w:cs="Times New Roman"/>
          <w:b/>
          <w:sz w:val="22"/>
          <w:szCs w:val="22"/>
          <w:lang w:val="sk-SK"/>
        </w:rPr>
        <w:t>o</w:t>
      </w:r>
      <w:r w:rsidRPr="00965D6B">
        <w:rPr>
          <w:rFonts w:ascii="Times New Roman" w:hAnsi="Times New Roman" w:cs="Times New Roman"/>
          <w:b/>
          <w:sz w:val="22"/>
          <w:szCs w:val="22"/>
          <w:lang w:val="sk-SK"/>
        </w:rPr>
        <w:t xml:space="preserve">čnosti </w:t>
      </w:r>
      <w:r w:rsidR="007E73D5" w:rsidRPr="00965D6B">
        <w:rPr>
          <w:rFonts w:ascii="Times New Roman" w:hAnsi="Times New Roman" w:cs="Times New Roman"/>
          <w:b/>
          <w:sz w:val="22"/>
          <w:szCs w:val="22"/>
          <w:lang w:val="sk-SK"/>
        </w:rPr>
        <w:t>Kingston Digital, Inc.</w:t>
      </w:r>
      <w:r w:rsidR="007E73D5" w:rsidRPr="00965D6B">
        <w:rPr>
          <w:color w:val="0000CC"/>
          <w:sz w:val="15"/>
          <w:szCs w:val="15"/>
          <w:lang w:val="sk-SK"/>
        </w:rPr>
        <w:t xml:space="preserve"> </w:t>
      </w:r>
    </w:p>
    <w:p w:rsidR="003A5468" w:rsidRDefault="003A5468" w:rsidP="00F36F4A">
      <w:pPr>
        <w:jc w:val="both"/>
        <w:rPr>
          <w:rFonts w:ascii="Times New Roman" w:hAnsi="Times New Roman" w:cs="Times New Roman"/>
          <w:sz w:val="22"/>
          <w:szCs w:val="22"/>
          <w:lang w:val="sk-SK"/>
        </w:rPr>
      </w:pPr>
      <w:r w:rsidRPr="003A5468">
        <w:rPr>
          <w:rFonts w:ascii="Times New Roman" w:hAnsi="Times New Roman" w:cs="Times New Roman"/>
          <w:sz w:val="22"/>
          <w:szCs w:val="22"/>
          <w:lang w:val="sk-SK"/>
        </w:rPr>
        <w:t xml:space="preserve">Kingston Digital, Inc. („KDI“), ktorá zabezpečuje výrobu a distribúciu pamätí typu flash, je dcérskou spoločnosťou Kingston Technology Company, Inc., najväčšieho nezávislého výrobcu pamäťových produktov na svete. KDI bola založená v roku 2008 a svoje sídlo má v </w:t>
      </w:r>
      <w:r w:rsidRPr="003A5468">
        <w:rPr>
          <w:rFonts w:ascii="Times New Roman" w:hAnsi="Times New Roman" w:cs="Times New Roman"/>
          <w:sz w:val="22"/>
          <w:szCs w:val="22"/>
          <w:lang w:val="sk-SK"/>
        </w:rPr>
        <w:lastRenderedPageBreak/>
        <w:t xml:space="preserve">kalifornskom Fountain Valley v Spojených štátoch. Ďalšie informácie môžete získať na internetovej adrese </w:t>
      </w:r>
      <w:hyperlink r:id="rId15" w:history="1">
        <w:r w:rsidRPr="006D5C3F">
          <w:rPr>
            <w:rStyle w:val="Hypertextovprepojenie"/>
            <w:rFonts w:ascii="Times New Roman" w:hAnsi="Times New Roman" w:cs="Times New Roman"/>
            <w:sz w:val="22"/>
            <w:szCs w:val="22"/>
            <w:lang w:val="sk-SK"/>
          </w:rPr>
          <w:t>www.kingston.com</w:t>
        </w:r>
      </w:hyperlink>
      <w:r>
        <w:rPr>
          <w:rFonts w:ascii="Times New Roman" w:hAnsi="Times New Roman" w:cs="Times New Roman"/>
          <w:sz w:val="22"/>
          <w:szCs w:val="22"/>
          <w:lang w:val="sk-SK"/>
        </w:rPr>
        <w:t xml:space="preserve"> </w:t>
      </w:r>
      <w:r w:rsidRPr="003A5468">
        <w:rPr>
          <w:rFonts w:ascii="Times New Roman" w:hAnsi="Times New Roman" w:cs="Times New Roman"/>
          <w:sz w:val="22"/>
          <w:szCs w:val="22"/>
          <w:lang w:val="sk-SK"/>
        </w:rPr>
        <w:t>alebo na telefónnom čísle +44 (0) 1932 738888.</w:t>
      </w:r>
    </w:p>
    <w:p w:rsidR="007E73D5" w:rsidRPr="00965D6B" w:rsidRDefault="007E73D5" w:rsidP="00F36F4A">
      <w:pPr>
        <w:jc w:val="both"/>
        <w:rPr>
          <w:rFonts w:ascii="Times New Roman" w:hAnsi="Times New Roman" w:cs="Times New Roman"/>
          <w:snapToGrid w:val="0"/>
          <w:sz w:val="16"/>
          <w:szCs w:val="16"/>
          <w:lang w:val="sk-SK"/>
        </w:rPr>
      </w:pPr>
    </w:p>
    <w:p w:rsidR="003A5468" w:rsidRPr="003A5468" w:rsidRDefault="007E73D5" w:rsidP="003A5468">
      <w:pPr>
        <w:pStyle w:val="Zkladntext3"/>
        <w:jc w:val="center"/>
        <w:rPr>
          <w:snapToGrid w:val="0"/>
          <w:color w:val="auto"/>
          <w:sz w:val="22"/>
          <w:szCs w:val="22"/>
          <w:lang w:val="sk-SK"/>
        </w:rPr>
      </w:pPr>
      <w:r w:rsidRPr="00965D6B">
        <w:rPr>
          <w:snapToGrid w:val="0"/>
          <w:color w:val="auto"/>
          <w:sz w:val="22"/>
          <w:szCs w:val="22"/>
          <w:lang w:val="sk-SK"/>
        </w:rPr>
        <w:t>#  #  #</w:t>
      </w:r>
    </w:p>
    <w:p w:rsidR="003A5468" w:rsidRDefault="003A5468" w:rsidP="00F36F4A">
      <w:pPr>
        <w:pStyle w:val="Zkladntext"/>
        <w:tabs>
          <w:tab w:val="left" w:pos="2520"/>
        </w:tabs>
        <w:jc w:val="both"/>
        <w:rPr>
          <w:color w:val="000000"/>
          <w:sz w:val="16"/>
          <w:szCs w:val="16"/>
          <w:lang w:val="sk-SK"/>
        </w:rPr>
      </w:pPr>
      <w:r w:rsidRPr="003A5468">
        <w:rPr>
          <w:color w:val="000000"/>
          <w:sz w:val="16"/>
          <w:szCs w:val="16"/>
          <w:lang w:val="sk-SK"/>
        </w:rPr>
        <w:t>Kingston a logo Kingston sú registrované ochranné známky spoločnosti Kingston Technology Corporation. Všetky práva sú vyhradené. Všetky ostatné ochranné známky môžu byť vlastníctvom príslušných oprávnených vlastníkov.</w:t>
      </w:r>
    </w:p>
    <w:p w:rsidR="00FA72F9" w:rsidRPr="00965D6B" w:rsidRDefault="00FA72F9" w:rsidP="00F36F4A">
      <w:pPr>
        <w:pStyle w:val="Zkladntext"/>
        <w:tabs>
          <w:tab w:val="left" w:pos="2520"/>
        </w:tabs>
        <w:jc w:val="both"/>
        <w:rPr>
          <w:sz w:val="16"/>
          <w:szCs w:val="16"/>
          <w:lang w:val="sk-SK"/>
        </w:rPr>
      </w:pPr>
    </w:p>
    <w:p w:rsidR="000D6332" w:rsidRPr="00965D6B" w:rsidRDefault="000D6332" w:rsidP="00F36F4A">
      <w:pPr>
        <w:pStyle w:val="Zkladntext"/>
        <w:tabs>
          <w:tab w:val="left" w:pos="2520"/>
        </w:tabs>
        <w:jc w:val="both"/>
        <w:rPr>
          <w:sz w:val="16"/>
          <w:szCs w:val="16"/>
          <w:lang w:val="sk-SK"/>
        </w:rPr>
      </w:pPr>
    </w:p>
    <w:p w:rsidR="009A289F" w:rsidRPr="00965D6B" w:rsidRDefault="009A289F" w:rsidP="009A289F">
      <w:pPr>
        <w:tabs>
          <w:tab w:val="left" w:pos="2520"/>
        </w:tabs>
        <w:jc w:val="both"/>
        <w:rPr>
          <w:rFonts w:ascii="Times New Roman" w:eastAsia="PMingLiU" w:hAnsi="Times New Roman"/>
          <w:sz w:val="16"/>
          <w:szCs w:val="22"/>
          <w:lang w:val="sk-SK"/>
        </w:rPr>
      </w:pPr>
    </w:p>
    <w:p w:rsidR="009A289F" w:rsidRPr="003A5468" w:rsidRDefault="009A289F" w:rsidP="009A289F">
      <w:pPr>
        <w:ind w:right="1552"/>
        <w:jc w:val="both"/>
        <w:rPr>
          <w:rFonts w:ascii="Times New Roman" w:hAnsi="Times New Roman"/>
          <w:b/>
          <w:sz w:val="22"/>
          <w:lang w:val="sk-SK"/>
        </w:rPr>
      </w:pPr>
      <w:r w:rsidRPr="003A5468">
        <w:rPr>
          <w:rFonts w:ascii="Times New Roman" w:hAnsi="Times New Roman"/>
          <w:b/>
          <w:sz w:val="22"/>
          <w:lang w:val="sk-SK"/>
        </w:rPr>
        <w:t>Kontakty pr</w:t>
      </w:r>
      <w:r w:rsidR="003A5468" w:rsidRPr="003A5468">
        <w:rPr>
          <w:rFonts w:ascii="Times New Roman" w:hAnsi="Times New Roman"/>
          <w:b/>
          <w:sz w:val="22"/>
          <w:lang w:val="sk-SK"/>
        </w:rPr>
        <w:t>e</w:t>
      </w:r>
      <w:r w:rsidRPr="003A5468">
        <w:rPr>
          <w:rFonts w:ascii="Times New Roman" w:hAnsi="Times New Roman"/>
          <w:b/>
          <w:sz w:val="22"/>
          <w:lang w:val="sk-SK"/>
        </w:rPr>
        <w:t xml:space="preserve"> médi</w:t>
      </w:r>
      <w:r w:rsidR="003A5468" w:rsidRPr="003A5468">
        <w:rPr>
          <w:rFonts w:ascii="Times New Roman" w:hAnsi="Times New Roman"/>
          <w:b/>
          <w:sz w:val="22"/>
          <w:lang w:val="sk-SK"/>
        </w:rPr>
        <w:t>á</w:t>
      </w:r>
      <w:r w:rsidRPr="003A5468">
        <w:rPr>
          <w:rFonts w:ascii="Times New Roman" w:hAnsi="Times New Roman"/>
          <w:b/>
          <w:sz w:val="22"/>
          <w:lang w:val="sk-SK"/>
        </w:rPr>
        <w:t>:</w:t>
      </w:r>
    </w:p>
    <w:p w:rsidR="009A289F" w:rsidRPr="003A5468" w:rsidRDefault="009A289F" w:rsidP="009A289F">
      <w:pPr>
        <w:ind w:right="1552"/>
        <w:jc w:val="both"/>
        <w:rPr>
          <w:rFonts w:ascii="Times New Roman" w:hAnsi="Times New Roman"/>
          <w:b/>
          <w:sz w:val="20"/>
          <w:lang w:val="sk-SK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9A289F" w:rsidRPr="003A5468" w:rsidTr="005C1E1C">
        <w:tc>
          <w:tcPr>
            <w:tcW w:w="4257" w:type="dxa"/>
          </w:tcPr>
          <w:p w:rsidR="009A289F" w:rsidRPr="003A5468" w:rsidRDefault="009A289F" w:rsidP="005C1E1C">
            <w:pPr>
              <w:pStyle w:val="Contacts"/>
              <w:spacing w:after="80"/>
              <w:ind w:right="-22"/>
              <w:rPr>
                <w:rFonts w:ascii="Times New Roman" w:hAnsi="Times New Roman"/>
                <w:sz w:val="20"/>
                <w:szCs w:val="22"/>
                <w:lang w:val="sk-SK"/>
              </w:rPr>
            </w:pPr>
            <w:r w:rsidRPr="003A5468">
              <w:rPr>
                <w:rFonts w:ascii="Times New Roman" w:hAnsi="Times New Roman"/>
                <w:sz w:val="20"/>
                <w:szCs w:val="22"/>
                <w:lang w:val="sk-SK"/>
              </w:rPr>
              <w:t>Giuliana Fantini</w:t>
            </w:r>
          </w:p>
        </w:tc>
        <w:tc>
          <w:tcPr>
            <w:tcW w:w="4050" w:type="dxa"/>
          </w:tcPr>
          <w:p w:rsidR="009A289F" w:rsidRPr="003A5468" w:rsidRDefault="003A5468" w:rsidP="005C1E1C">
            <w:pPr>
              <w:pStyle w:val="Contacts"/>
              <w:spacing w:after="80"/>
              <w:rPr>
                <w:rFonts w:ascii="Times New Roman" w:hAnsi="Times New Roman"/>
                <w:sz w:val="20"/>
                <w:szCs w:val="22"/>
                <w:lang w:val="sk-SK"/>
              </w:rPr>
            </w:pPr>
            <w:r w:rsidRPr="003A5468">
              <w:rPr>
                <w:rFonts w:ascii="Times New Roman" w:hAnsi="Times New Roman"/>
                <w:sz w:val="20"/>
                <w:szCs w:val="22"/>
                <w:lang w:val="sk-SK"/>
              </w:rPr>
              <w:t>Juraj Redeky</w:t>
            </w:r>
          </w:p>
        </w:tc>
      </w:tr>
      <w:tr w:rsidR="009A289F" w:rsidRPr="003A5468" w:rsidTr="005C1E1C">
        <w:trPr>
          <w:trHeight w:val="243"/>
        </w:trPr>
        <w:tc>
          <w:tcPr>
            <w:tcW w:w="4257" w:type="dxa"/>
          </w:tcPr>
          <w:p w:rsidR="009A289F" w:rsidRPr="003A5468" w:rsidRDefault="009A289F" w:rsidP="005C1E1C">
            <w:pPr>
              <w:pStyle w:val="Contacts"/>
              <w:spacing w:after="80"/>
              <w:ind w:right="-22"/>
              <w:rPr>
                <w:rFonts w:ascii="Times New Roman" w:hAnsi="Times New Roman"/>
                <w:sz w:val="20"/>
                <w:szCs w:val="22"/>
                <w:lang w:val="sk-SK"/>
              </w:rPr>
            </w:pPr>
            <w:r w:rsidRPr="003A5468">
              <w:rPr>
                <w:rFonts w:ascii="Times New Roman" w:hAnsi="Times New Roman"/>
                <w:sz w:val="20"/>
                <w:szCs w:val="22"/>
                <w:lang w:val="sk-SK"/>
              </w:rPr>
              <w:t>Kingston Technology Co LLP</w:t>
            </w:r>
          </w:p>
        </w:tc>
        <w:tc>
          <w:tcPr>
            <w:tcW w:w="4050" w:type="dxa"/>
          </w:tcPr>
          <w:p w:rsidR="009A289F" w:rsidRPr="003A5468" w:rsidRDefault="009A289F" w:rsidP="005C1E1C">
            <w:pPr>
              <w:pStyle w:val="Contacts"/>
              <w:spacing w:after="80"/>
              <w:rPr>
                <w:rFonts w:ascii="Times New Roman" w:hAnsi="Times New Roman"/>
                <w:sz w:val="20"/>
                <w:szCs w:val="22"/>
                <w:lang w:val="sk-SK"/>
              </w:rPr>
            </w:pPr>
            <w:r w:rsidRPr="003A5468">
              <w:rPr>
                <w:rFonts w:ascii="Times New Roman" w:hAnsi="Times New Roman"/>
                <w:sz w:val="20"/>
                <w:szCs w:val="22"/>
                <w:lang w:val="sk-SK"/>
              </w:rPr>
              <w:t>TAKTIQ COMMUNICATIONS s.r.o.</w:t>
            </w:r>
          </w:p>
        </w:tc>
      </w:tr>
      <w:tr w:rsidR="009A289F" w:rsidRPr="003A5468" w:rsidTr="005C1E1C">
        <w:tc>
          <w:tcPr>
            <w:tcW w:w="4257" w:type="dxa"/>
          </w:tcPr>
          <w:p w:rsidR="009A289F" w:rsidRPr="003A5468" w:rsidRDefault="009A289F" w:rsidP="005C1E1C">
            <w:pPr>
              <w:pStyle w:val="Contacts"/>
              <w:spacing w:after="80"/>
              <w:ind w:right="-22"/>
              <w:rPr>
                <w:rFonts w:ascii="Times New Roman" w:hAnsi="Times New Roman"/>
                <w:sz w:val="20"/>
                <w:szCs w:val="22"/>
                <w:shd w:val="clear" w:color="auto" w:fill="FFFF00"/>
                <w:lang w:val="sk-SK"/>
              </w:rPr>
            </w:pPr>
            <w:r w:rsidRPr="003A5468">
              <w:rPr>
                <w:rFonts w:ascii="Times New Roman" w:hAnsi="Times New Roman"/>
                <w:sz w:val="20"/>
                <w:szCs w:val="22"/>
                <w:lang w:val="sk-SK"/>
              </w:rPr>
              <w:t>+44 (0) 1932 738888, linka 880</w:t>
            </w:r>
          </w:p>
        </w:tc>
        <w:tc>
          <w:tcPr>
            <w:tcW w:w="4050" w:type="dxa"/>
          </w:tcPr>
          <w:p w:rsidR="009A289F" w:rsidRPr="003A5468" w:rsidRDefault="009A289F" w:rsidP="005C1E1C">
            <w:pPr>
              <w:pStyle w:val="Contacts"/>
              <w:spacing w:after="80"/>
              <w:rPr>
                <w:rFonts w:ascii="Times New Roman" w:hAnsi="Times New Roman"/>
                <w:sz w:val="20"/>
                <w:szCs w:val="22"/>
                <w:lang w:val="sk-SK"/>
              </w:rPr>
            </w:pPr>
            <w:r w:rsidRPr="003A5468">
              <w:rPr>
                <w:rFonts w:ascii="Times New Roman" w:hAnsi="Times New Roman"/>
                <w:sz w:val="20"/>
                <w:szCs w:val="22"/>
                <w:lang w:val="sk-SK"/>
              </w:rPr>
              <w:t>+42</w:t>
            </w:r>
            <w:r w:rsidR="003A5468">
              <w:rPr>
                <w:rFonts w:ascii="Times New Roman" w:hAnsi="Times New Roman"/>
                <w:sz w:val="20"/>
                <w:szCs w:val="22"/>
                <w:lang w:val="sk-SK"/>
              </w:rPr>
              <w:t>1 911 478 280</w:t>
            </w:r>
          </w:p>
        </w:tc>
      </w:tr>
      <w:tr w:rsidR="009A289F" w:rsidRPr="00965D6B" w:rsidTr="005C1E1C">
        <w:trPr>
          <w:trHeight w:val="315"/>
        </w:trPr>
        <w:tc>
          <w:tcPr>
            <w:tcW w:w="4257" w:type="dxa"/>
          </w:tcPr>
          <w:p w:rsidR="009A289F" w:rsidRPr="003A5468" w:rsidRDefault="005C1E1C" w:rsidP="005C1E1C">
            <w:pPr>
              <w:pStyle w:val="Contacts"/>
              <w:spacing w:after="80"/>
              <w:ind w:right="-22"/>
              <w:rPr>
                <w:rFonts w:ascii="Times New Roman" w:hAnsi="Times New Roman"/>
                <w:sz w:val="20"/>
                <w:lang w:val="sk-SK"/>
              </w:rPr>
            </w:pPr>
            <w:hyperlink r:id="rId16" w:history="1">
              <w:r w:rsidR="009A289F" w:rsidRPr="003A5468">
                <w:rPr>
                  <w:rStyle w:val="Hypertextovprepojenie"/>
                  <w:rFonts w:ascii="Times New Roman" w:hAnsi="Times New Roman"/>
                  <w:sz w:val="20"/>
                  <w:lang w:val="sk-SK"/>
                </w:rPr>
                <w:t>gfantini@kingston.eu</w:t>
              </w:r>
            </w:hyperlink>
          </w:p>
        </w:tc>
        <w:tc>
          <w:tcPr>
            <w:tcW w:w="4050" w:type="dxa"/>
          </w:tcPr>
          <w:p w:rsidR="009A289F" w:rsidRPr="00965D6B" w:rsidRDefault="005C1E1C" w:rsidP="005C1E1C">
            <w:pPr>
              <w:spacing w:after="80"/>
              <w:rPr>
                <w:rFonts w:ascii="Times New Roman" w:hAnsi="Times New Roman"/>
                <w:sz w:val="20"/>
                <w:lang w:val="sk-SK"/>
              </w:rPr>
            </w:pPr>
            <w:hyperlink r:id="rId17" w:history="1">
              <w:r w:rsidR="003A5468">
                <w:rPr>
                  <w:rStyle w:val="Hypertextovprepojenie"/>
                  <w:rFonts w:ascii="Times New Roman" w:hAnsi="Times New Roman"/>
                  <w:sz w:val="20"/>
                  <w:lang w:val="sk-SK"/>
                </w:rPr>
                <w:t>juraj.redeky@taktiq.com</w:t>
              </w:r>
            </w:hyperlink>
          </w:p>
        </w:tc>
      </w:tr>
    </w:tbl>
    <w:p w:rsidR="009A289F" w:rsidRPr="00965D6B" w:rsidRDefault="009A289F" w:rsidP="00F36F4A">
      <w:pPr>
        <w:pStyle w:val="Zkladntext"/>
        <w:tabs>
          <w:tab w:val="left" w:pos="2520"/>
        </w:tabs>
        <w:jc w:val="both"/>
        <w:rPr>
          <w:sz w:val="16"/>
          <w:szCs w:val="16"/>
          <w:lang w:val="sk-SK"/>
        </w:rPr>
      </w:pPr>
    </w:p>
    <w:sectPr w:rsidR="009A289F" w:rsidRPr="00965D6B" w:rsidSect="003C3AAB"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659A"/>
    <w:multiLevelType w:val="hybridMultilevel"/>
    <w:tmpl w:val="18D2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B7E5D"/>
    <w:multiLevelType w:val="hybridMultilevel"/>
    <w:tmpl w:val="0FC0B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B4993"/>
    <w:multiLevelType w:val="hybridMultilevel"/>
    <w:tmpl w:val="9DAEC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812D9"/>
    <w:multiLevelType w:val="hybridMultilevel"/>
    <w:tmpl w:val="63C01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117B6"/>
    <w:multiLevelType w:val="multilevel"/>
    <w:tmpl w:val="CB88B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F81D86"/>
    <w:multiLevelType w:val="hybridMultilevel"/>
    <w:tmpl w:val="A9522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1574C"/>
    <w:multiLevelType w:val="hybridMultilevel"/>
    <w:tmpl w:val="6EA8B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FB391E"/>
    <w:multiLevelType w:val="hybridMultilevel"/>
    <w:tmpl w:val="4C3AE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4"/>
  </w:num>
  <w:num w:numId="5">
    <w:abstractNumId w:val="1"/>
  </w:num>
  <w:num w:numId="6">
    <w:abstractNumId w:val="3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zY1NjUyNDIwNjFR0lEKTi0uzszPAykwqgUALsWTwywAAAA="/>
  </w:docVars>
  <w:rsids>
    <w:rsidRoot w:val="00FA72F9"/>
    <w:rsid w:val="00000C06"/>
    <w:rsid w:val="00014F40"/>
    <w:rsid w:val="00023FAD"/>
    <w:rsid w:val="00031E26"/>
    <w:rsid w:val="00044632"/>
    <w:rsid w:val="000654FC"/>
    <w:rsid w:val="00070411"/>
    <w:rsid w:val="00091372"/>
    <w:rsid w:val="000D0304"/>
    <w:rsid w:val="000D18F7"/>
    <w:rsid w:val="000D6332"/>
    <w:rsid w:val="000E5996"/>
    <w:rsid w:val="000E6235"/>
    <w:rsid w:val="0012438A"/>
    <w:rsid w:val="0012485A"/>
    <w:rsid w:val="00125CE7"/>
    <w:rsid w:val="00126E2F"/>
    <w:rsid w:val="001467C4"/>
    <w:rsid w:val="001512CC"/>
    <w:rsid w:val="00177327"/>
    <w:rsid w:val="001C26B9"/>
    <w:rsid w:val="002359B1"/>
    <w:rsid w:val="00244C98"/>
    <w:rsid w:val="002540E6"/>
    <w:rsid w:val="00256531"/>
    <w:rsid w:val="00281D99"/>
    <w:rsid w:val="002967FA"/>
    <w:rsid w:val="002D7AE7"/>
    <w:rsid w:val="002F3FF0"/>
    <w:rsid w:val="00310FE4"/>
    <w:rsid w:val="0034690F"/>
    <w:rsid w:val="00356279"/>
    <w:rsid w:val="003673A3"/>
    <w:rsid w:val="003766A1"/>
    <w:rsid w:val="003A09A4"/>
    <w:rsid w:val="003A5468"/>
    <w:rsid w:val="003A7A5F"/>
    <w:rsid w:val="003A7A6E"/>
    <w:rsid w:val="003B0AD2"/>
    <w:rsid w:val="003C3AAB"/>
    <w:rsid w:val="003D4EAB"/>
    <w:rsid w:val="003F0588"/>
    <w:rsid w:val="00403DC0"/>
    <w:rsid w:val="004274BC"/>
    <w:rsid w:val="00446E0D"/>
    <w:rsid w:val="00454B16"/>
    <w:rsid w:val="00490782"/>
    <w:rsid w:val="004D5235"/>
    <w:rsid w:val="004F0E95"/>
    <w:rsid w:val="004F58C7"/>
    <w:rsid w:val="005238A6"/>
    <w:rsid w:val="005436DC"/>
    <w:rsid w:val="00563360"/>
    <w:rsid w:val="00591478"/>
    <w:rsid w:val="005A5FFC"/>
    <w:rsid w:val="005A6111"/>
    <w:rsid w:val="005C0BB1"/>
    <w:rsid w:val="005C1E1C"/>
    <w:rsid w:val="005C732D"/>
    <w:rsid w:val="005F74BC"/>
    <w:rsid w:val="006032C4"/>
    <w:rsid w:val="0060444A"/>
    <w:rsid w:val="00620796"/>
    <w:rsid w:val="00630624"/>
    <w:rsid w:val="00647718"/>
    <w:rsid w:val="00655546"/>
    <w:rsid w:val="00657335"/>
    <w:rsid w:val="006673D2"/>
    <w:rsid w:val="006B21D0"/>
    <w:rsid w:val="006D0DB2"/>
    <w:rsid w:val="006E5F46"/>
    <w:rsid w:val="006F7B07"/>
    <w:rsid w:val="00703FF2"/>
    <w:rsid w:val="0071575E"/>
    <w:rsid w:val="00721389"/>
    <w:rsid w:val="00727787"/>
    <w:rsid w:val="00783A27"/>
    <w:rsid w:val="007A48FE"/>
    <w:rsid w:val="007B1CA8"/>
    <w:rsid w:val="007E409F"/>
    <w:rsid w:val="007E73D5"/>
    <w:rsid w:val="007F3CD9"/>
    <w:rsid w:val="007F7279"/>
    <w:rsid w:val="00800545"/>
    <w:rsid w:val="008046A8"/>
    <w:rsid w:val="008057B8"/>
    <w:rsid w:val="00807886"/>
    <w:rsid w:val="00811092"/>
    <w:rsid w:val="008853AE"/>
    <w:rsid w:val="008A416F"/>
    <w:rsid w:val="008B443E"/>
    <w:rsid w:val="008B6ACE"/>
    <w:rsid w:val="008B7CD2"/>
    <w:rsid w:val="008C7C95"/>
    <w:rsid w:val="00913D48"/>
    <w:rsid w:val="00920A7A"/>
    <w:rsid w:val="00931561"/>
    <w:rsid w:val="0093590D"/>
    <w:rsid w:val="00935E88"/>
    <w:rsid w:val="009376FA"/>
    <w:rsid w:val="009430E7"/>
    <w:rsid w:val="00965D6B"/>
    <w:rsid w:val="00983723"/>
    <w:rsid w:val="009A289F"/>
    <w:rsid w:val="009A4E6A"/>
    <w:rsid w:val="009A7D54"/>
    <w:rsid w:val="009B35E3"/>
    <w:rsid w:val="009B3953"/>
    <w:rsid w:val="009D1C38"/>
    <w:rsid w:val="009E2A21"/>
    <w:rsid w:val="009F77E0"/>
    <w:rsid w:val="00A226AD"/>
    <w:rsid w:val="00A267F7"/>
    <w:rsid w:val="00A36BCD"/>
    <w:rsid w:val="00A577E0"/>
    <w:rsid w:val="00A66781"/>
    <w:rsid w:val="00A75C05"/>
    <w:rsid w:val="00A878B0"/>
    <w:rsid w:val="00A97D69"/>
    <w:rsid w:val="00AA31ED"/>
    <w:rsid w:val="00AB4E43"/>
    <w:rsid w:val="00AF6855"/>
    <w:rsid w:val="00B077BE"/>
    <w:rsid w:val="00B17B81"/>
    <w:rsid w:val="00B301BF"/>
    <w:rsid w:val="00B43ACD"/>
    <w:rsid w:val="00B512D7"/>
    <w:rsid w:val="00B536F4"/>
    <w:rsid w:val="00B71679"/>
    <w:rsid w:val="00B92001"/>
    <w:rsid w:val="00BA137E"/>
    <w:rsid w:val="00BB3597"/>
    <w:rsid w:val="00BC02C3"/>
    <w:rsid w:val="00BC3C49"/>
    <w:rsid w:val="00BD266F"/>
    <w:rsid w:val="00C07036"/>
    <w:rsid w:val="00C12041"/>
    <w:rsid w:val="00C57FF9"/>
    <w:rsid w:val="00C609A5"/>
    <w:rsid w:val="00C70827"/>
    <w:rsid w:val="00C73DCA"/>
    <w:rsid w:val="00C8189D"/>
    <w:rsid w:val="00CA1F3C"/>
    <w:rsid w:val="00CA7533"/>
    <w:rsid w:val="00CC6566"/>
    <w:rsid w:val="00CD3DD6"/>
    <w:rsid w:val="00CE69B1"/>
    <w:rsid w:val="00CF19AB"/>
    <w:rsid w:val="00CF3021"/>
    <w:rsid w:val="00D0372C"/>
    <w:rsid w:val="00D14392"/>
    <w:rsid w:val="00D30345"/>
    <w:rsid w:val="00D30606"/>
    <w:rsid w:val="00D30D37"/>
    <w:rsid w:val="00D327D4"/>
    <w:rsid w:val="00D4147C"/>
    <w:rsid w:val="00D60E11"/>
    <w:rsid w:val="00D62CBE"/>
    <w:rsid w:val="00D87862"/>
    <w:rsid w:val="00D96F34"/>
    <w:rsid w:val="00DB4A9C"/>
    <w:rsid w:val="00DC0893"/>
    <w:rsid w:val="00DC4287"/>
    <w:rsid w:val="00DC4E54"/>
    <w:rsid w:val="00E01213"/>
    <w:rsid w:val="00E037A8"/>
    <w:rsid w:val="00E1488A"/>
    <w:rsid w:val="00E1602B"/>
    <w:rsid w:val="00E23A33"/>
    <w:rsid w:val="00E43F2E"/>
    <w:rsid w:val="00E4659B"/>
    <w:rsid w:val="00E52A8F"/>
    <w:rsid w:val="00E62BE0"/>
    <w:rsid w:val="00E7131F"/>
    <w:rsid w:val="00E86334"/>
    <w:rsid w:val="00E92CC5"/>
    <w:rsid w:val="00EA1BBD"/>
    <w:rsid w:val="00EB3C47"/>
    <w:rsid w:val="00EB3F7A"/>
    <w:rsid w:val="00ED056A"/>
    <w:rsid w:val="00ED6AAF"/>
    <w:rsid w:val="00EE7E94"/>
    <w:rsid w:val="00F12B21"/>
    <w:rsid w:val="00F15E31"/>
    <w:rsid w:val="00F36F4A"/>
    <w:rsid w:val="00F5442E"/>
    <w:rsid w:val="00F659E7"/>
    <w:rsid w:val="00F73D5D"/>
    <w:rsid w:val="00FA72F9"/>
    <w:rsid w:val="00FA7521"/>
    <w:rsid w:val="00FB5532"/>
    <w:rsid w:val="00FC3E58"/>
    <w:rsid w:val="00FE02F7"/>
    <w:rsid w:val="00FE72EE"/>
    <w:rsid w:val="00FF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D0D3B9"/>
  <w15:docId w15:val="{6A0DD5FF-7C5E-4D24-B675-F9D85A715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  <w:rsid w:val="00FA72F9"/>
    <w:rPr>
      <w:rFonts w:ascii="Arial" w:hAnsi="Arial" w:cs="Arial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FA72F9"/>
    <w:rPr>
      <w:color w:val="0000FF"/>
      <w:u w:val="single"/>
    </w:rPr>
  </w:style>
  <w:style w:type="paragraph" w:styleId="Zkladntext">
    <w:name w:val="Body Text"/>
    <w:basedOn w:val="Normlny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y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paragraph" w:styleId="Textbubliny">
    <w:name w:val="Balloon Text"/>
    <w:basedOn w:val="Normlny"/>
    <w:link w:val="BalloonTextChar"/>
    <w:rsid w:val="00EE7E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Textbubliny"/>
    <w:rsid w:val="00EE7E94"/>
    <w:rPr>
      <w:rFonts w:ascii="Tahoma" w:hAnsi="Tahoma" w:cs="Tahoma"/>
      <w:sz w:val="16"/>
      <w:szCs w:val="16"/>
    </w:rPr>
  </w:style>
  <w:style w:type="character" w:styleId="Odkaznakomentr">
    <w:name w:val="annotation reference"/>
    <w:rsid w:val="00DC0893"/>
    <w:rPr>
      <w:sz w:val="16"/>
      <w:szCs w:val="16"/>
    </w:rPr>
  </w:style>
  <w:style w:type="paragraph" w:styleId="Textkomentra">
    <w:name w:val="annotation text"/>
    <w:basedOn w:val="Normlny"/>
    <w:link w:val="CommentTextChar"/>
    <w:rsid w:val="00DC0893"/>
    <w:rPr>
      <w:sz w:val="20"/>
      <w:szCs w:val="20"/>
    </w:rPr>
  </w:style>
  <w:style w:type="character" w:customStyle="1" w:styleId="CommentTextChar">
    <w:name w:val="Comment Text Char"/>
    <w:link w:val="Textkomentra"/>
    <w:rsid w:val="00DC0893"/>
    <w:rPr>
      <w:rFonts w:ascii="Arial" w:hAnsi="Arial" w:cs="Arial"/>
    </w:rPr>
  </w:style>
  <w:style w:type="paragraph" w:styleId="Predmetkomentra">
    <w:name w:val="annotation subject"/>
    <w:basedOn w:val="Textkomentra"/>
    <w:next w:val="Textkomentra"/>
    <w:link w:val="CommentSubjectChar"/>
    <w:rsid w:val="00DC0893"/>
    <w:rPr>
      <w:b/>
      <w:bCs/>
    </w:rPr>
  </w:style>
  <w:style w:type="character" w:customStyle="1" w:styleId="CommentSubjectChar">
    <w:name w:val="Comment Subject Char"/>
    <w:link w:val="Predmetkomentra"/>
    <w:rsid w:val="00DC0893"/>
    <w:rPr>
      <w:rFonts w:ascii="Arial" w:hAnsi="Arial" w:cs="Arial"/>
      <w:b/>
      <w:bCs/>
    </w:rPr>
  </w:style>
  <w:style w:type="paragraph" w:styleId="Odsekzoznamu">
    <w:name w:val="List Paragraph"/>
    <w:basedOn w:val="Normlny"/>
    <w:uiPriority w:val="34"/>
    <w:qFormat/>
    <w:rsid w:val="00FC3E58"/>
    <w:pPr>
      <w:ind w:left="720"/>
      <w:contextualSpacing/>
    </w:pPr>
  </w:style>
  <w:style w:type="paragraph" w:styleId="Revzia">
    <w:name w:val="Revision"/>
    <w:hidden/>
    <w:uiPriority w:val="99"/>
    <w:semiHidden/>
    <w:rsid w:val="0034690F"/>
    <w:rPr>
      <w:rFonts w:ascii="Arial" w:hAnsi="Arial" w:cs="Arial"/>
      <w:sz w:val="24"/>
      <w:szCs w:val="24"/>
    </w:rPr>
  </w:style>
  <w:style w:type="paragraph" w:customStyle="1" w:styleId="Contacts">
    <w:name w:val="Contacts"/>
    <w:basedOn w:val="Pta"/>
    <w:rsid w:val="009A289F"/>
  </w:style>
  <w:style w:type="paragraph" w:styleId="Pta">
    <w:name w:val="footer"/>
    <w:basedOn w:val="Normlny"/>
    <w:link w:val="PtaChar"/>
    <w:semiHidden/>
    <w:unhideWhenUsed/>
    <w:rsid w:val="009A289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semiHidden/>
    <w:rsid w:val="009A289F"/>
    <w:rPr>
      <w:rFonts w:ascii="Arial" w:hAnsi="Arial" w:cs="Arial"/>
      <w:sz w:val="24"/>
      <w:szCs w:val="24"/>
    </w:rPr>
  </w:style>
  <w:style w:type="character" w:styleId="PouitHypertextovPrepojenie">
    <w:name w:val="FollowedHyperlink"/>
    <w:basedOn w:val="Predvolenpsmoodseku"/>
    <w:semiHidden/>
    <w:unhideWhenUsed/>
    <w:rsid w:val="000D6332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3A54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ingston.com/us" TargetMode="External"/><Relationship Id="rId13" Type="http://schemas.openxmlformats.org/officeDocument/2006/relationships/hyperlink" Target="https://instagram.com/kingstontechnology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s://twitter.com/KingstonTech" TargetMode="External"/><Relationship Id="rId17" Type="http://schemas.openxmlformats.org/officeDocument/2006/relationships/hyperlink" Target="mailto:juraj.redeky@taktiq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gfantini@kingston.e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facebook.com/kingstontechnolog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kingston.com" TargetMode="External"/><Relationship Id="rId10" Type="http://schemas.openxmlformats.org/officeDocument/2006/relationships/hyperlink" Target="http://www.youtube.com/kingstontechmemory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kingston.com" TargetMode="External"/><Relationship Id="rId14" Type="http://schemas.openxmlformats.org/officeDocument/2006/relationships/hyperlink" Target="http://www.linkedin.com/company/kingst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C51C0-A0C7-4BDC-99C1-0C8C710D7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6</Words>
  <Characters>4034</Characters>
  <Application>Microsoft Office Word</Application>
  <DocSecurity>0</DocSecurity>
  <Lines>4034</Lines>
  <Paragraphs>287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ingston Technology</Company>
  <LinksUpToDate>false</LinksUpToDate>
  <CharactersWithSpaces>4603</CharactersWithSpaces>
  <SharedDoc>false</SharedDoc>
  <HLinks>
    <vt:vector size="54" baseType="variant">
      <vt:variant>
        <vt:i4>6225999</vt:i4>
      </vt:variant>
      <vt:variant>
        <vt:i4>24</vt:i4>
      </vt:variant>
      <vt:variant>
        <vt:i4>0</vt:i4>
      </vt:variant>
      <vt:variant>
        <vt:i4>5</vt:i4>
      </vt:variant>
      <vt:variant>
        <vt:lpwstr>http://www.kingston.com/us/company/press</vt:lpwstr>
      </vt:variant>
      <vt:variant>
        <vt:lpwstr/>
      </vt:variant>
      <vt:variant>
        <vt:i4>6029386</vt:i4>
      </vt:variant>
      <vt:variant>
        <vt:i4>21</vt:i4>
      </vt:variant>
      <vt:variant>
        <vt:i4>0</vt:i4>
      </vt:variant>
      <vt:variant>
        <vt:i4>5</vt:i4>
      </vt:variant>
      <vt:variant>
        <vt:lpwstr>http://www.kingston.com/</vt:lpwstr>
      </vt:variant>
      <vt:variant>
        <vt:lpwstr/>
      </vt:variant>
      <vt:variant>
        <vt:i4>65625</vt:i4>
      </vt:variant>
      <vt:variant>
        <vt:i4>18</vt:i4>
      </vt:variant>
      <vt:variant>
        <vt:i4>0</vt:i4>
      </vt:variant>
      <vt:variant>
        <vt:i4>5</vt:i4>
      </vt:variant>
      <vt:variant>
        <vt:lpwstr>http://www.linkedin.com/company/kingston</vt:lpwstr>
      </vt:variant>
      <vt:variant>
        <vt:lpwstr/>
      </vt:variant>
      <vt:variant>
        <vt:i4>196673</vt:i4>
      </vt:variant>
      <vt:variant>
        <vt:i4>15</vt:i4>
      </vt:variant>
      <vt:variant>
        <vt:i4>0</vt:i4>
      </vt:variant>
      <vt:variant>
        <vt:i4>5</vt:i4>
      </vt:variant>
      <vt:variant>
        <vt:lpwstr>https://instagram.com/kingstontechnology/</vt:lpwstr>
      </vt:variant>
      <vt:variant>
        <vt:lpwstr/>
      </vt:variant>
      <vt:variant>
        <vt:i4>91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KingstonTech</vt:lpwstr>
      </vt:variant>
      <vt:variant>
        <vt:lpwstr/>
      </vt:variant>
      <vt:variant>
        <vt:i4>2949173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kingstontechnology</vt:lpwstr>
      </vt:variant>
      <vt:variant>
        <vt:lpwstr/>
      </vt:variant>
      <vt:variant>
        <vt:i4>4522068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kingstontechmemory</vt:lpwstr>
      </vt:variant>
      <vt:variant>
        <vt:lpwstr/>
      </vt:variant>
      <vt:variant>
        <vt:i4>6029386</vt:i4>
      </vt:variant>
      <vt:variant>
        <vt:i4>3</vt:i4>
      </vt:variant>
      <vt:variant>
        <vt:i4>0</vt:i4>
      </vt:variant>
      <vt:variant>
        <vt:i4>5</vt:i4>
      </vt:variant>
      <vt:variant>
        <vt:lpwstr>http://www.kingston.com/</vt:lpwstr>
      </vt:variant>
      <vt:variant>
        <vt:lpwstr/>
      </vt:variant>
      <vt:variant>
        <vt:i4>3080255</vt:i4>
      </vt:variant>
      <vt:variant>
        <vt:i4>0</vt:i4>
      </vt:variant>
      <vt:variant>
        <vt:i4>0</vt:i4>
      </vt:variant>
      <vt:variant>
        <vt:i4>5</vt:i4>
      </vt:variant>
      <vt:variant>
        <vt:lpwstr>http://www.kingston.com/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Juraj Redeky</cp:lastModifiedBy>
  <cp:revision>2</cp:revision>
  <dcterms:created xsi:type="dcterms:W3CDTF">2018-03-13T08:14:00Z</dcterms:created>
  <dcterms:modified xsi:type="dcterms:W3CDTF">2018-03-13T08:14:00Z</dcterms:modified>
</cp:coreProperties>
</file>